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FA5C2" w14:textId="663CF6CD" w:rsidR="00CC68A5" w:rsidRPr="00131DEE" w:rsidRDefault="00CC68A5" w:rsidP="00CC68A5">
      <w:pPr>
        <w:pStyle w:val="Heading1"/>
        <w:jc w:val="center"/>
      </w:pPr>
      <w:r>
        <w:t xml:space="preserve">Exercise: </w:t>
      </w:r>
      <w:r w:rsidR="00131DEE">
        <w:t>Class and Static Methods</w:t>
      </w:r>
    </w:p>
    <w:p w14:paraId="59364EBE" w14:textId="598E553E" w:rsidR="00D3602F" w:rsidRPr="00D3602F" w:rsidRDefault="00CC68A5" w:rsidP="00D3602F">
      <w:pPr>
        <w:spacing w:before="0" w:after="0"/>
        <w:jc w:val="center"/>
      </w:pPr>
      <w:r w:rsidRPr="00D3602F">
        <w:t xml:space="preserve">Problems for exercise and homework for the </w:t>
      </w:r>
      <w:hyperlink r:id="rId11" w:history="1">
        <w:r w:rsidRPr="00D3602F">
          <w:rPr>
            <w:rStyle w:val="Hyperlink"/>
          </w:rPr>
          <w:t>Python OOP Course @SoftUni</w:t>
        </w:r>
      </w:hyperlink>
      <w:r w:rsidRPr="00D3602F">
        <w:t xml:space="preserve">. </w:t>
      </w:r>
    </w:p>
    <w:p w14:paraId="7846E807" w14:textId="37F2959B" w:rsidR="00CC68A5" w:rsidRPr="00D3602F" w:rsidRDefault="00CC68A5" w:rsidP="00D3602F">
      <w:pPr>
        <w:spacing w:before="0" w:after="0"/>
        <w:jc w:val="center"/>
        <w:rPr>
          <w:color w:val="FF0000"/>
          <w:u w:val="single"/>
        </w:rPr>
      </w:pPr>
      <w:r w:rsidRPr="00D3602F">
        <w:t xml:space="preserve">Submit your solutions in the SoftUni judge system at </w:t>
      </w:r>
      <w:hyperlink r:id="rId12" w:history="1">
        <w:r w:rsidR="004C6FCD">
          <w:rPr>
            <w:rStyle w:val="Hyperlink"/>
          </w:rPr>
          <w:t>https://judge.softuni.org/Contests/2431</w:t>
        </w:r>
      </w:hyperlink>
      <w:r w:rsidR="00D3602F" w:rsidRPr="00D3602F">
        <w:t>.</w:t>
      </w:r>
    </w:p>
    <w:p w14:paraId="53404B9A" w14:textId="77777777" w:rsidR="00CC68A5" w:rsidRDefault="00CC68A5" w:rsidP="00E17373">
      <w:pPr>
        <w:pStyle w:val="Heading2"/>
        <w:numPr>
          <w:ilvl w:val="0"/>
          <w:numId w:val="2"/>
        </w:numPr>
      </w:pPr>
      <w:r>
        <w:t>Photo Album</w:t>
      </w:r>
    </w:p>
    <w:p w14:paraId="64A144E9" w14:textId="5C2F62AC" w:rsidR="00CC68A5" w:rsidRDefault="00CC68A5" w:rsidP="00CC68A5">
      <w:r>
        <w:t xml:space="preserve">Create a class called </w:t>
      </w:r>
      <w:r>
        <w:rPr>
          <w:rFonts w:ascii="Consolas" w:hAnsi="Consolas"/>
          <w:b/>
          <w:bCs/>
        </w:rPr>
        <w:t>PhotoAlbum</w:t>
      </w:r>
      <w:r>
        <w:t>. Upon initialization</w:t>
      </w:r>
      <w:r w:rsidR="00A9033B">
        <w:t>,</w:t>
      </w:r>
      <w:r>
        <w:t xml:space="preserve"> it should receive </w:t>
      </w:r>
      <w:r>
        <w:rPr>
          <w:rFonts w:ascii="Consolas" w:hAnsi="Consolas"/>
          <w:b/>
          <w:bCs/>
        </w:rPr>
        <w:t>pages</w:t>
      </w:r>
      <w:r>
        <w:t xml:space="preserve"> (</w:t>
      </w:r>
      <w:r>
        <w:rPr>
          <w:rFonts w:ascii="Consolas" w:hAnsi="Consolas"/>
          <w:b/>
          <w:bCs/>
        </w:rPr>
        <w:t>int</w:t>
      </w:r>
      <w:r>
        <w:t xml:space="preserve">). It should also have </w:t>
      </w:r>
      <w:r>
        <w:rPr>
          <w:b/>
          <w:bCs/>
        </w:rPr>
        <w:t>one more attribute</w:t>
      </w:r>
      <w:r>
        <w:t xml:space="preserve">: </w:t>
      </w:r>
      <w:r>
        <w:rPr>
          <w:rFonts w:ascii="Consolas" w:hAnsi="Consolas"/>
          <w:b/>
          <w:bCs/>
        </w:rPr>
        <w:t>photos</w:t>
      </w:r>
      <w:r>
        <w:t xml:space="preserve"> (empty matrix)</w:t>
      </w:r>
      <w:r w:rsidR="00ED0322">
        <w:rPr>
          <w:lang w:val="bg-BG"/>
        </w:rPr>
        <w:t xml:space="preserve"> </w:t>
      </w:r>
      <w:r w:rsidR="00ED0322">
        <w:t>representing the album with its pages where you should put the photos</w:t>
      </w:r>
      <w:r>
        <w:t xml:space="preserve">. </w:t>
      </w:r>
      <w:r w:rsidR="00561137">
        <w:t xml:space="preserve">Each page can contain </w:t>
      </w:r>
      <w:r w:rsidR="00ED0322">
        <w:t xml:space="preserve">only </w:t>
      </w:r>
      <w:r w:rsidR="00561137">
        <w:rPr>
          <w:b/>
          <w:bCs/>
        </w:rPr>
        <w:t>4 photos</w:t>
      </w:r>
      <w:r w:rsidR="00561137">
        <w:t xml:space="preserve">. </w:t>
      </w:r>
      <w:r>
        <w:t xml:space="preserve">The class should also have </w:t>
      </w:r>
      <w:r>
        <w:rPr>
          <w:b/>
          <w:bCs/>
        </w:rPr>
        <w:t>3 more methods</w:t>
      </w:r>
      <w:r>
        <w:t>:</w:t>
      </w:r>
    </w:p>
    <w:p w14:paraId="19DD830D" w14:textId="6AACC0D4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  <w:bCs/>
        </w:rPr>
        <w:t>from_photos_count(photos_count: int)</w:t>
      </w:r>
      <w:r>
        <w:t xml:space="preserve"> </w:t>
      </w:r>
      <w:r w:rsidR="00F57EC4">
        <w:t>-</w:t>
      </w:r>
      <w:r>
        <w:t xml:space="preserve"> creates a </w:t>
      </w:r>
      <w:r>
        <w:rPr>
          <w:b/>
          <w:bCs/>
        </w:rPr>
        <w:t>new instance</w:t>
      </w:r>
      <w:r>
        <w:t xml:space="preserve"> of </w:t>
      </w:r>
      <w:r>
        <w:rPr>
          <w:rFonts w:ascii="Consolas" w:hAnsi="Consolas"/>
          <w:b/>
          <w:bCs/>
        </w:rPr>
        <w:t>PhotoAlbum</w:t>
      </w:r>
      <w:r w:rsidR="00561137">
        <w:t xml:space="preserve">. Note: Each page can contain </w:t>
      </w:r>
      <w:r w:rsidR="00561137">
        <w:rPr>
          <w:b/>
          <w:bCs/>
        </w:rPr>
        <w:t>4 photos</w:t>
      </w:r>
      <w:r w:rsidR="00561137">
        <w:t>.</w:t>
      </w:r>
    </w:p>
    <w:p w14:paraId="61F94C7B" w14:textId="2AEE0789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  <w:bCs/>
        </w:rPr>
        <w:t>add_photo(label:str)</w:t>
      </w:r>
      <w:r>
        <w:t xml:space="preserve"> </w:t>
      </w:r>
      <w:r w:rsidR="00F57EC4">
        <w:t>-</w:t>
      </w:r>
      <w:r>
        <w:t xml:space="preserve"> add</w:t>
      </w:r>
      <w:r w:rsidR="00BE75DE">
        <w:t>s</w:t>
      </w:r>
      <w:r>
        <w:t xml:space="preserve"> the photo in the </w:t>
      </w:r>
      <w:r w:rsidR="00561137">
        <w:rPr>
          <w:b/>
          <w:bCs/>
        </w:rPr>
        <w:t>first</w:t>
      </w:r>
      <w:r>
        <w:rPr>
          <w:b/>
          <w:bCs/>
        </w:rPr>
        <w:t xml:space="preserve"> possible page</w:t>
      </w:r>
      <w:r>
        <w:t xml:space="preserve"> and </w:t>
      </w:r>
      <w:r>
        <w:rPr>
          <w:b/>
          <w:bCs/>
        </w:rPr>
        <w:t>slot</w:t>
      </w:r>
      <w:r>
        <w:t xml:space="preserve"> and return </w:t>
      </w:r>
      <w:r>
        <w:rPr>
          <w:rFonts w:ascii="Consolas" w:hAnsi="Consolas"/>
          <w:b/>
          <w:bCs/>
        </w:rPr>
        <w:t>"{label} photo added successfully on page {page_number(starting from 1)} slot {slot_number(starting from 1)}"</w:t>
      </w:r>
      <w:r>
        <w:t xml:space="preserve">. If there are </w:t>
      </w:r>
      <w:r>
        <w:rPr>
          <w:b/>
          <w:bCs/>
        </w:rPr>
        <w:t>no free slots</w:t>
      </w:r>
      <w:r>
        <w:t xml:space="preserve"> left, return </w:t>
      </w:r>
      <w:r>
        <w:rPr>
          <w:rFonts w:ascii="Consolas" w:hAnsi="Consolas"/>
          <w:b/>
          <w:bCs/>
        </w:rPr>
        <w:t>"No more free s</w:t>
      </w:r>
      <w:r w:rsidR="00561137">
        <w:rPr>
          <w:rFonts w:ascii="Consolas" w:hAnsi="Consolas"/>
          <w:b/>
          <w:bCs/>
        </w:rPr>
        <w:t>l</w:t>
      </w:r>
      <w:r>
        <w:rPr>
          <w:rFonts w:ascii="Consolas" w:hAnsi="Consolas"/>
          <w:b/>
          <w:bCs/>
        </w:rPr>
        <w:t>ots"</w:t>
      </w:r>
    </w:p>
    <w:p w14:paraId="33F804D1" w14:textId="10606063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  <w:bCs/>
        </w:rPr>
        <w:t>display()</w:t>
      </w:r>
      <w:r>
        <w:t xml:space="preserve"> </w:t>
      </w:r>
      <w:r w:rsidR="00F57EC4">
        <w:t>-</w:t>
      </w:r>
      <w:r>
        <w:t xml:space="preserve"> return</w:t>
      </w:r>
      <w:r w:rsidR="00BE75DE">
        <w:t>s</w:t>
      </w:r>
      <w:r>
        <w:t xml:space="preserve"> a </w:t>
      </w:r>
      <w:r>
        <w:rPr>
          <w:b/>
          <w:bCs/>
        </w:rPr>
        <w:t>string representation</w:t>
      </w:r>
      <w:r>
        <w:t xml:space="preserve"> of </w:t>
      </w:r>
      <w:r>
        <w:rPr>
          <w:b/>
          <w:bCs/>
        </w:rPr>
        <w:t>each page</w:t>
      </w:r>
      <w:r>
        <w:t xml:space="preserve"> and the </w:t>
      </w:r>
      <w:r>
        <w:rPr>
          <w:b/>
          <w:bCs/>
        </w:rPr>
        <w:t>photos</w:t>
      </w:r>
      <w:r>
        <w:t xml:space="preserve"> in it. Each photo is marked with </w:t>
      </w:r>
      <w:r>
        <w:rPr>
          <w:rFonts w:ascii="Consolas" w:hAnsi="Consolas"/>
          <w:b/>
          <w:bCs/>
        </w:rPr>
        <w:t>"[]"</w:t>
      </w:r>
      <w:r w:rsidR="00A9033B">
        <w:t xml:space="preserve">, </w:t>
      </w:r>
      <w:r>
        <w:t xml:space="preserve">and the </w:t>
      </w:r>
      <w:r>
        <w:rPr>
          <w:b/>
          <w:bCs/>
        </w:rPr>
        <w:t>page separation</w:t>
      </w:r>
      <w:r>
        <w:t xml:space="preserve"> is made using </w:t>
      </w:r>
      <w:r>
        <w:rPr>
          <w:b/>
          <w:bCs/>
        </w:rPr>
        <w:t>11 dashes (</w:t>
      </w:r>
      <w:r>
        <w:rPr>
          <w:rFonts w:ascii="Consolas" w:hAnsi="Consolas"/>
          <w:b/>
          <w:bCs/>
        </w:rPr>
        <w:t>-</w:t>
      </w:r>
      <w:r>
        <w:rPr>
          <w:b/>
          <w:bCs/>
        </w:rPr>
        <w:t>)</w:t>
      </w:r>
      <w:r>
        <w:t xml:space="preserve">. For example, if we have </w:t>
      </w:r>
      <w:r>
        <w:rPr>
          <w:b/>
          <w:bCs/>
        </w:rPr>
        <w:t>1 page</w:t>
      </w:r>
      <w:r>
        <w:t xml:space="preserve"> and </w:t>
      </w:r>
      <w:r>
        <w:rPr>
          <w:b/>
          <w:bCs/>
        </w:rPr>
        <w:t>2 photos</w:t>
      </w:r>
      <w:r>
        <w:t>:</w:t>
      </w:r>
    </w:p>
    <w:p w14:paraId="4CDDA29D" w14:textId="419A95AB" w:rsidR="00CC68A5" w:rsidRDefault="00CC68A5" w:rsidP="00CC68A5">
      <w:pPr>
        <w:ind w:left="72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  <w:lang w:val="bg-BG"/>
        </w:rPr>
        <w:t>-----------</w:t>
      </w:r>
      <w:r>
        <w:rPr>
          <w:rFonts w:ascii="Consolas" w:hAnsi="Consolas"/>
          <w:b/>
          <w:bCs/>
          <w:lang w:val="bg-BG"/>
        </w:rPr>
        <w:br/>
      </w:r>
      <w:r>
        <w:rPr>
          <w:rFonts w:ascii="Consolas" w:hAnsi="Consolas"/>
          <w:b/>
          <w:bCs/>
        </w:rPr>
        <w:t>[] []</w:t>
      </w:r>
      <w:r>
        <w:rPr>
          <w:rFonts w:ascii="Consolas" w:hAnsi="Consolas"/>
          <w:b/>
          <w:bCs/>
        </w:rPr>
        <w:br/>
        <w:t>-----------</w:t>
      </w:r>
      <w:r>
        <w:br/>
        <w:t xml:space="preserve">and if we have </w:t>
      </w:r>
      <w:r>
        <w:rPr>
          <w:b/>
          <w:bCs/>
        </w:rPr>
        <w:t>2 empty pages</w:t>
      </w:r>
      <w:r>
        <w:t>:</w:t>
      </w:r>
      <w:r>
        <w:br/>
      </w:r>
      <w:r>
        <w:rPr>
          <w:rFonts w:ascii="Consolas" w:hAnsi="Consolas"/>
          <w:b/>
          <w:bCs/>
        </w:rPr>
        <w:t>-----------</w:t>
      </w:r>
      <w:r>
        <w:rPr>
          <w:rFonts w:ascii="Consolas" w:hAnsi="Consolas"/>
          <w:b/>
          <w:bCs/>
        </w:rPr>
        <w:br/>
      </w:r>
      <w:r>
        <w:rPr>
          <w:rFonts w:ascii="Consolas" w:hAnsi="Consolas"/>
          <w:b/>
          <w:bCs/>
        </w:rPr>
        <w:br/>
        <w:t>-----------</w:t>
      </w:r>
      <w:r>
        <w:rPr>
          <w:rFonts w:ascii="Consolas" w:hAnsi="Consolas"/>
          <w:b/>
          <w:bCs/>
        </w:rPr>
        <w:br/>
      </w:r>
      <w:r>
        <w:rPr>
          <w:rFonts w:ascii="Consolas" w:hAnsi="Consolas"/>
          <w:b/>
          <w:bCs/>
        </w:rPr>
        <w:br/>
        <w:t>-----------</w:t>
      </w:r>
    </w:p>
    <w:p w14:paraId="6DB42EF5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5732623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7A699C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2B891E6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E719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bum = PhotoAlbum(2)</w:t>
            </w:r>
          </w:p>
          <w:p w14:paraId="508925C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87BB87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photo("baby"))</w:t>
            </w:r>
          </w:p>
          <w:p w14:paraId="7D6046E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photo("first grade"))</w:t>
            </w:r>
          </w:p>
          <w:p w14:paraId="718DFDE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photo("eight grade"))</w:t>
            </w:r>
          </w:p>
          <w:p w14:paraId="6F52D1B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photo("party with friends"))</w:t>
            </w:r>
          </w:p>
          <w:p w14:paraId="57458133" w14:textId="77777777" w:rsidR="00CC68A5" w:rsidRDefault="00CC68A5">
            <w:pPr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album.photos)</w:t>
            </w:r>
          </w:p>
          <w:p w14:paraId="207A624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photo("prom"))</w:t>
            </w:r>
          </w:p>
          <w:p w14:paraId="12186AE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photo("wedding"))</w:t>
            </w:r>
          </w:p>
          <w:p w14:paraId="4DCABD9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5D9471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display())</w:t>
            </w:r>
          </w:p>
        </w:tc>
      </w:tr>
      <w:tr w:rsidR="00CC68A5" w14:paraId="5D504281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5F9E7F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594C36B8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143CE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by photo added successfully on page 1 slot 1</w:t>
            </w:r>
          </w:p>
          <w:p w14:paraId="0272702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irst grade photo added successfully on page 1 slot 2</w:t>
            </w:r>
          </w:p>
          <w:p w14:paraId="7B4514A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ight grade photo added successfully on page 1 slot 3</w:t>
            </w:r>
          </w:p>
          <w:p w14:paraId="24373DD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arty with friends photo added successfully on page 1 slot 4</w:t>
            </w:r>
          </w:p>
          <w:p w14:paraId="764D325B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['baby', 'first grade', 'eight grade', 'party with friends'], []]</w:t>
            </w:r>
          </w:p>
          <w:p w14:paraId="0A91BC8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rom photo added successfully on page 2 slot 1</w:t>
            </w:r>
          </w:p>
          <w:p w14:paraId="13FB51DB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dding photo added successfully on page 2 slot 2</w:t>
            </w:r>
          </w:p>
          <w:p w14:paraId="2B7FEFD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-----------</w:t>
            </w:r>
          </w:p>
          <w:p w14:paraId="6621B8B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] [] [] []</w:t>
            </w:r>
          </w:p>
          <w:p w14:paraId="36B73C1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----------</w:t>
            </w:r>
          </w:p>
          <w:p w14:paraId="2E89E7E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] []</w:t>
            </w:r>
          </w:p>
          <w:p w14:paraId="7B922157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----------</w:t>
            </w:r>
          </w:p>
          <w:p w14:paraId="30160F0D" w14:textId="77777777" w:rsidR="00CC68A5" w:rsidRDefault="00CC68A5">
            <w:pPr>
              <w:spacing w:before="0" w:after="0"/>
              <w:rPr>
                <w:b/>
              </w:rPr>
            </w:pPr>
          </w:p>
        </w:tc>
      </w:tr>
    </w:tbl>
    <w:p w14:paraId="220E1E59" w14:textId="77777777" w:rsidR="00A9033B" w:rsidRPr="00A9033B" w:rsidRDefault="00A9033B" w:rsidP="00A9033B"/>
    <w:p w14:paraId="5BDC183E" w14:textId="0E066344" w:rsidR="00CC68A5" w:rsidRDefault="00CC68A5" w:rsidP="00E17373">
      <w:pPr>
        <w:pStyle w:val="Heading2"/>
        <w:numPr>
          <w:ilvl w:val="0"/>
          <w:numId w:val="2"/>
        </w:numPr>
      </w:pPr>
      <w:r>
        <w:t>Movie World</w:t>
      </w:r>
    </w:p>
    <w:p w14:paraId="259AF5D7" w14:textId="77777777" w:rsidR="00CC68A5" w:rsidRDefault="00CC68A5" w:rsidP="00CC68A5">
      <w:r>
        <w:t>Create the following project structure</w:t>
      </w:r>
    </w:p>
    <w:p w14:paraId="44D6017C" w14:textId="1CCF875E" w:rsidR="00CC68A5" w:rsidRDefault="00CC68A5" w:rsidP="00CC68A5">
      <w:r>
        <w:rPr>
          <w:noProof/>
        </w:rPr>
        <w:drawing>
          <wp:inline distT="0" distB="0" distL="0" distR="0" wp14:anchorId="3BCB0BD6" wp14:editId="5B1DAF00">
            <wp:extent cx="1866900" cy="1341120"/>
            <wp:effectExtent l="19050" t="19050" r="19050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3411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103DDB8" w14:textId="77777777" w:rsidR="00CC68A5" w:rsidRDefault="00CC68A5" w:rsidP="00CC68A5">
      <w:pPr>
        <w:pStyle w:val="Heading3"/>
      </w:pPr>
      <w:r>
        <w:t>Class Customer</w:t>
      </w:r>
    </w:p>
    <w:p w14:paraId="6C5DB65B" w14:textId="1DD223E6" w:rsidR="00CC68A5" w:rsidRDefault="00F57EC4" w:rsidP="00CC68A5">
      <w:r>
        <w:t xml:space="preserve">Upon initialization, the </w:t>
      </w:r>
      <w:r w:rsidRPr="00F57EC4">
        <w:rPr>
          <w:rFonts w:ascii="Consolas" w:hAnsi="Consolas"/>
          <w:b/>
          <w:bCs/>
        </w:rPr>
        <w:t>Customer</w:t>
      </w:r>
      <w:r>
        <w:t xml:space="preserve"> class should receive the following parameters</w:t>
      </w:r>
      <w:r w:rsidR="00CC68A5">
        <w:t xml:space="preserve">: </w:t>
      </w:r>
      <w:r w:rsidR="00CC68A5">
        <w:rPr>
          <w:rFonts w:ascii="Consolas" w:hAnsi="Consolas"/>
          <w:b/>
          <w:bCs/>
        </w:rPr>
        <w:t>name: str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age: int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id: int</w:t>
      </w:r>
      <w:r w:rsidR="00CC68A5">
        <w:t xml:space="preserve">. Each customer should also have an </w:t>
      </w:r>
      <w:r w:rsidR="00BB2CD7">
        <w:t xml:space="preserve">instance </w:t>
      </w:r>
      <w:r w:rsidR="00CC68A5">
        <w:rPr>
          <w:b/>
          <w:bCs/>
        </w:rPr>
        <w:t xml:space="preserve">attribute </w:t>
      </w:r>
      <w:r w:rsidR="00CC68A5">
        <w:t xml:space="preserve">called </w:t>
      </w:r>
      <w:r w:rsidR="00CC68A5">
        <w:rPr>
          <w:rFonts w:ascii="Consolas" w:hAnsi="Consolas"/>
          <w:b/>
          <w:bCs/>
        </w:rPr>
        <w:t>rented_dvds</w:t>
      </w:r>
      <w:r w:rsidR="00CC68A5">
        <w:t xml:space="preserve"> (</w:t>
      </w:r>
      <w:r>
        <w:t xml:space="preserve">empty </w:t>
      </w:r>
      <w:r w:rsidR="00CC68A5">
        <w:t xml:space="preserve">list with </w:t>
      </w:r>
      <w:r w:rsidR="00CC68A5">
        <w:rPr>
          <w:b/>
          <w:bCs/>
        </w:rPr>
        <w:t>DVD instances</w:t>
      </w:r>
      <w:r w:rsidR="00CC68A5">
        <w:t>).</w:t>
      </w:r>
    </w:p>
    <w:p w14:paraId="6229AB15" w14:textId="77777777" w:rsidR="00CC68A5" w:rsidRDefault="00CC68A5" w:rsidP="00CC68A5">
      <w:pPr>
        <w:rPr>
          <w:rFonts w:ascii="Consolas" w:hAnsi="Consolas"/>
          <w:b/>
          <w:bCs/>
        </w:rPr>
      </w:pPr>
      <w:r>
        <w:t xml:space="preserve">Implement the </w:t>
      </w:r>
      <w:r>
        <w:rPr>
          <w:rFonts w:ascii="Consolas" w:hAnsi="Consolas"/>
          <w:b/>
          <w:bCs/>
        </w:rPr>
        <w:t>__repr__</w:t>
      </w:r>
      <w:r>
        <w:t xml:space="preserve"> method, so it </w:t>
      </w:r>
      <w:r>
        <w:rPr>
          <w:b/>
          <w:bCs/>
        </w:rPr>
        <w:t xml:space="preserve">returns </w:t>
      </w:r>
      <w:r>
        <w:t xml:space="preserve">the following string: </w:t>
      </w:r>
      <w:r>
        <w:rPr>
          <w:rFonts w:ascii="Consolas" w:hAnsi="Consolas"/>
          <w:b/>
          <w:bCs/>
        </w:rPr>
        <w:t>"{id}: {name} of age {age} has {count_rented_dvds} rented DVD's ({dvd_names joined by comma and space})"</w:t>
      </w:r>
    </w:p>
    <w:p w14:paraId="73951F5D" w14:textId="77777777" w:rsidR="00CC68A5" w:rsidRDefault="00CC68A5" w:rsidP="00CC68A5">
      <w:pPr>
        <w:pStyle w:val="Heading3"/>
      </w:pPr>
      <w:r>
        <w:t>Class DVD</w:t>
      </w:r>
    </w:p>
    <w:p w14:paraId="3AE131B7" w14:textId="2D3B5DFC" w:rsidR="00CC68A5" w:rsidRDefault="00F57EC4" w:rsidP="00CC68A5">
      <w:r>
        <w:t>Upon initialization, t</w:t>
      </w:r>
      <w:r w:rsidR="00CC68A5">
        <w:t xml:space="preserve">he </w:t>
      </w:r>
      <w:r w:rsidR="00CC68A5">
        <w:rPr>
          <w:b/>
          <w:bCs/>
        </w:rPr>
        <w:t>DVD class</w:t>
      </w:r>
      <w:r w:rsidR="00CC68A5">
        <w:t xml:space="preserve"> should receive the following parameters: </w:t>
      </w:r>
      <w:r w:rsidR="00CC68A5">
        <w:rPr>
          <w:rFonts w:ascii="Consolas" w:hAnsi="Consolas"/>
          <w:b/>
          <w:bCs/>
        </w:rPr>
        <w:t>name: str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id: int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creation_year: int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creation_month: str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age_restriction: int</w:t>
      </w:r>
      <w:r w:rsidR="00CC68A5">
        <w:t xml:space="preserve">. Each DVD should also have an </w:t>
      </w:r>
      <w:r w:rsidR="00CC68A5">
        <w:rPr>
          <w:b/>
          <w:bCs/>
        </w:rPr>
        <w:t>attribute</w:t>
      </w:r>
      <w:r w:rsidR="00CC68A5">
        <w:t xml:space="preserve"> called </w:t>
      </w:r>
      <w:r w:rsidR="00CC68A5">
        <w:rPr>
          <w:rFonts w:ascii="Consolas" w:hAnsi="Consolas"/>
          <w:b/>
          <w:bCs/>
        </w:rPr>
        <w:t>is_rented</w:t>
      </w:r>
      <w:r w:rsidR="00CC68A5">
        <w:t xml:space="preserve"> (</w:t>
      </w:r>
      <w:r w:rsidR="00CC68A5">
        <w:rPr>
          <w:rFonts w:ascii="Consolas" w:hAnsi="Consolas"/>
          <w:b/>
          <w:bCs/>
        </w:rPr>
        <w:t>False</w:t>
      </w:r>
      <w:r w:rsidR="00CC68A5">
        <w:t xml:space="preserve"> by default)</w:t>
      </w:r>
    </w:p>
    <w:p w14:paraId="7C66161D" w14:textId="2F31DC71" w:rsidR="00CC68A5" w:rsidRPr="00F57EC4" w:rsidRDefault="00CC68A5" w:rsidP="00CC68A5">
      <w:pPr>
        <w:rPr>
          <w:rFonts w:cstheme="minorHAnsi"/>
          <w:b/>
          <w:bCs/>
        </w:rPr>
      </w:pPr>
      <w:r>
        <w:t xml:space="preserve">Create </w:t>
      </w:r>
      <w:r w:rsidR="00F57EC4">
        <w:t xml:space="preserve">a </w:t>
      </w:r>
      <w:r>
        <w:t xml:space="preserve">method called </w:t>
      </w:r>
      <w:r>
        <w:rPr>
          <w:rFonts w:ascii="Consolas" w:hAnsi="Consolas"/>
          <w:b/>
          <w:bCs/>
        </w:rPr>
        <w:t>from_date(id: int, name: str, date: str, age_restriction: int)</w:t>
      </w:r>
      <w:r>
        <w:t xml:space="preserve"> </w:t>
      </w:r>
      <w:r w:rsidR="00F57EC4">
        <w:t>-</w:t>
      </w:r>
      <w:r>
        <w:t xml:space="preserve"> it should create a </w:t>
      </w:r>
      <w:r>
        <w:rPr>
          <w:b/>
          <w:bCs/>
        </w:rPr>
        <w:t>new instance</w:t>
      </w:r>
      <w:r>
        <w:t xml:space="preserve"> using the provided data. The </w:t>
      </w:r>
      <w:r>
        <w:rPr>
          <w:b/>
          <w:bCs/>
        </w:rPr>
        <w:t>date</w:t>
      </w:r>
      <w:r>
        <w:t xml:space="preserve"> will be in </w:t>
      </w:r>
      <w:r w:rsidR="00F57EC4">
        <w:t xml:space="preserve">the </w:t>
      </w:r>
      <w:r>
        <w:t xml:space="preserve">format </w:t>
      </w:r>
      <w:r>
        <w:rPr>
          <w:rFonts w:ascii="Consolas" w:hAnsi="Consolas"/>
          <w:b/>
          <w:bCs/>
        </w:rPr>
        <w:t>"day.month.year"</w:t>
      </w:r>
      <w:r w:rsidRPr="00F57EC4">
        <w:rPr>
          <w:rFonts w:cstheme="minorHAnsi"/>
          <w:b/>
          <w:bCs/>
        </w:rPr>
        <w:t xml:space="preserve"> </w:t>
      </w:r>
      <w:r w:rsidR="004C2D06" w:rsidRPr="00F57EC4">
        <w:rPr>
          <w:rFonts w:cstheme="minorHAnsi"/>
          <w:b/>
          <w:bCs/>
        </w:rPr>
        <w:t>-</w:t>
      </w:r>
      <w:r w:rsidRPr="00F57EC4">
        <w:rPr>
          <w:rFonts w:cstheme="minorHAnsi"/>
          <w:b/>
          <w:bCs/>
        </w:rPr>
        <w:t xml:space="preserve"> all of them </w:t>
      </w:r>
      <w:r w:rsidR="00F57EC4">
        <w:rPr>
          <w:rFonts w:cstheme="minorHAnsi"/>
          <w:b/>
          <w:bCs/>
        </w:rPr>
        <w:t xml:space="preserve">should be </w:t>
      </w:r>
      <w:r w:rsidRPr="00F57EC4">
        <w:rPr>
          <w:rFonts w:cstheme="minorHAnsi"/>
          <w:b/>
          <w:bCs/>
        </w:rPr>
        <w:t>numbers.</w:t>
      </w:r>
    </w:p>
    <w:p w14:paraId="5788F475" w14:textId="5A21B23A" w:rsidR="00BB2CD7" w:rsidRPr="00BB2CD7" w:rsidRDefault="00BB2CD7" w:rsidP="00CC68A5">
      <w:r>
        <w:t xml:space="preserve">Implement the </w:t>
      </w:r>
      <w:r>
        <w:rPr>
          <w:rFonts w:ascii="Consolas" w:hAnsi="Consolas"/>
          <w:b/>
          <w:bCs/>
        </w:rPr>
        <w:t>__repr__</w:t>
      </w:r>
      <w:r>
        <w:t xml:space="preserve"> method so it returns the following string: </w:t>
      </w:r>
      <w:r>
        <w:rPr>
          <w:rFonts w:ascii="Consolas" w:hAnsi="Consolas"/>
          <w:b/>
          <w:bCs/>
        </w:rPr>
        <w:t>"{id}: {name} ({creation_month} {creation_year}) has age restriction {age_restriction}. Status: {rented/not rented}"</w:t>
      </w:r>
    </w:p>
    <w:p w14:paraId="736B6306" w14:textId="77777777" w:rsidR="00CC68A5" w:rsidRDefault="00CC68A5" w:rsidP="00CC68A5">
      <w:pPr>
        <w:pStyle w:val="Heading3"/>
      </w:pPr>
      <w:r>
        <w:t>Class MovieWorld</w:t>
      </w:r>
    </w:p>
    <w:p w14:paraId="79C2CD32" w14:textId="73816831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MovieWorld</w:t>
      </w:r>
      <w:r>
        <w:t xml:space="preserve"> class should receive </w:t>
      </w:r>
      <w:r>
        <w:rPr>
          <w:b/>
          <w:bCs/>
        </w:rPr>
        <w:t>one parameter</w:t>
      </w:r>
      <w:r>
        <w:t xml:space="preserve"> upon initialization: </w:t>
      </w:r>
      <w:r>
        <w:rPr>
          <w:rFonts w:ascii="Consolas" w:hAnsi="Consolas"/>
          <w:b/>
          <w:bCs/>
        </w:rPr>
        <w:t>name: str</w:t>
      </w:r>
      <w:r>
        <w:t xml:space="preserve">. Each </w:t>
      </w:r>
      <w:r>
        <w:rPr>
          <w:rFonts w:ascii="Consolas" w:hAnsi="Consolas"/>
          <w:b/>
          <w:bCs/>
        </w:rPr>
        <w:t>MovieWorld</w:t>
      </w:r>
      <w:r>
        <w:t xml:space="preserve"> instance should also have </w:t>
      </w:r>
      <w:r>
        <w:rPr>
          <w:b/>
          <w:bCs/>
        </w:rPr>
        <w:t>2 more attributes</w:t>
      </w:r>
      <w:r>
        <w:t xml:space="preserve">: </w:t>
      </w:r>
      <w:r>
        <w:rPr>
          <w:rFonts w:ascii="Consolas" w:hAnsi="Consolas"/>
          <w:b/>
          <w:bCs/>
        </w:rPr>
        <w:t>customers</w:t>
      </w:r>
      <w:r>
        <w:t xml:space="preserve"> (</w:t>
      </w:r>
      <w:r w:rsidR="00F57EC4">
        <w:rPr>
          <w:b/>
          <w:bCs/>
        </w:rPr>
        <w:t xml:space="preserve">empty </w:t>
      </w:r>
      <w:r>
        <w:rPr>
          <w:b/>
          <w:bCs/>
        </w:rPr>
        <w:t>list</w:t>
      </w:r>
      <w:r>
        <w:t xml:space="preserve"> of Customer </w:t>
      </w:r>
      <w:r>
        <w:rPr>
          <w:b/>
          <w:bCs/>
        </w:rPr>
        <w:t>objects</w:t>
      </w:r>
      <w:r>
        <w:t xml:space="preserve">), </w:t>
      </w:r>
      <w:r w:rsidR="00F57EC4">
        <w:rPr>
          <w:rFonts w:ascii="Consolas" w:hAnsi="Consolas"/>
          <w:b/>
          <w:bCs/>
        </w:rPr>
        <w:t>dvd</w:t>
      </w:r>
      <w:r>
        <w:rPr>
          <w:rFonts w:ascii="Consolas" w:hAnsi="Consolas"/>
          <w:b/>
          <w:bCs/>
        </w:rPr>
        <w:t>s</w:t>
      </w:r>
      <w:r>
        <w:t xml:space="preserve"> (</w:t>
      </w:r>
      <w:r w:rsidR="00F57EC4">
        <w:rPr>
          <w:b/>
          <w:bCs/>
        </w:rPr>
        <w:t xml:space="preserve">empty </w:t>
      </w:r>
      <w:r>
        <w:rPr>
          <w:b/>
          <w:bCs/>
        </w:rPr>
        <w:t>list</w:t>
      </w:r>
      <w:r>
        <w:t xml:space="preserve"> of DVD </w:t>
      </w:r>
      <w:r>
        <w:rPr>
          <w:b/>
          <w:bCs/>
        </w:rPr>
        <w:t>objects</w:t>
      </w:r>
      <w:r>
        <w:t xml:space="preserve">). The class should also have the following </w:t>
      </w:r>
      <w:r>
        <w:rPr>
          <w:b/>
          <w:bCs/>
        </w:rPr>
        <w:t>methods</w:t>
      </w:r>
      <w:r>
        <w:t>:</w:t>
      </w:r>
    </w:p>
    <w:p w14:paraId="4146E648" w14:textId="5F4E6283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dvd_capacity()</w:t>
      </w:r>
      <w:r>
        <w:t xml:space="preserve"> </w:t>
      </w:r>
      <w:r w:rsidR="00F57EC4">
        <w:t>-</w:t>
      </w:r>
      <w:r w:rsidR="007D4C60">
        <w:rPr>
          <w:b/>
          <w:bCs/>
        </w:rPr>
        <w:t xml:space="preserve"> </w:t>
      </w:r>
      <w:r>
        <w:t>returns</w:t>
      </w:r>
      <w:r w:rsidR="007D4C60">
        <w:t xml:space="preserve"> </w:t>
      </w:r>
      <w:r w:rsidR="007D4C60" w:rsidRPr="007D4C60">
        <w:rPr>
          <w:b/>
          <w:bCs/>
        </w:rPr>
        <w:t>15</w:t>
      </w:r>
      <w:r w:rsidR="007D4C60">
        <w:t xml:space="preserve"> -</w:t>
      </w:r>
      <w:r>
        <w:t xml:space="preserve"> the </w:t>
      </w:r>
      <w:r w:rsidR="00F57EC4">
        <w:rPr>
          <w:b/>
          <w:bCs/>
        </w:rPr>
        <w:t>DVD</w:t>
      </w:r>
      <w:r>
        <w:rPr>
          <w:b/>
          <w:bCs/>
        </w:rPr>
        <w:t xml:space="preserve"> capacity</w:t>
      </w:r>
      <w:r>
        <w:t xml:space="preserve"> of a movie world</w:t>
      </w:r>
    </w:p>
    <w:p w14:paraId="57FD4061" w14:textId="1A727EBA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customer_capacity()</w:t>
      </w:r>
      <w:r>
        <w:t xml:space="preserve"> </w:t>
      </w:r>
      <w:r w:rsidR="00F57EC4">
        <w:t>-</w:t>
      </w:r>
      <w:r w:rsidR="007D4C60">
        <w:t xml:space="preserve"> </w:t>
      </w:r>
      <w:r>
        <w:t xml:space="preserve">returns </w:t>
      </w:r>
      <w:r w:rsidR="007D4C60" w:rsidRPr="007D4C60">
        <w:rPr>
          <w:b/>
          <w:bCs/>
        </w:rPr>
        <w:t>10</w:t>
      </w:r>
      <w:r w:rsidR="007D4C60">
        <w:t xml:space="preserve"> - </w:t>
      </w:r>
      <w:r>
        <w:t xml:space="preserve">the </w:t>
      </w:r>
      <w:r>
        <w:rPr>
          <w:b/>
          <w:bCs/>
        </w:rPr>
        <w:t>customer capacity</w:t>
      </w:r>
      <w:r>
        <w:t xml:space="preserve"> of a movie world</w:t>
      </w:r>
    </w:p>
    <w:p w14:paraId="299BBC7B" w14:textId="4FFE1FB0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add_customer</w:t>
      </w:r>
      <w:r>
        <w:rPr>
          <w:rFonts w:ascii="Consolas" w:hAnsi="Consolas"/>
          <w:b/>
          <w:bCs/>
          <w:lang w:val="bg-BG"/>
        </w:rPr>
        <w:t>(customer: Customer)</w:t>
      </w:r>
      <w:r>
        <w:rPr>
          <w:lang w:val="bg-BG"/>
        </w:rPr>
        <w:t xml:space="preserve"> </w:t>
      </w:r>
      <w:r w:rsidR="00F57EC4">
        <w:rPr>
          <w:lang w:val="bg-BG"/>
        </w:rPr>
        <w:t>-</w:t>
      </w:r>
      <w:r>
        <w:rPr>
          <w:lang w:val="bg-BG"/>
        </w:rPr>
        <w:t xml:space="preserve"> </w:t>
      </w:r>
      <w:r>
        <w:rPr>
          <w:lang w:val="en-GB"/>
        </w:rPr>
        <w:t>add the customer if capacity not exceeded</w:t>
      </w:r>
    </w:p>
    <w:p w14:paraId="569A7C18" w14:textId="5940B955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add_dvd(dvd: DVD)</w:t>
      </w:r>
      <w:r>
        <w:t xml:space="preserve"> </w:t>
      </w:r>
      <w:r w:rsidR="00F57EC4">
        <w:rPr>
          <w:lang w:val="bg-BG"/>
        </w:rPr>
        <w:t>-</w:t>
      </w:r>
      <w:r>
        <w:rPr>
          <w:lang w:val="bg-BG"/>
        </w:rPr>
        <w:t xml:space="preserve"> </w:t>
      </w:r>
      <w:r>
        <w:rPr>
          <w:lang w:val="en-GB"/>
        </w:rPr>
        <w:t xml:space="preserve">add the </w:t>
      </w:r>
      <w:r w:rsidR="00F57EC4">
        <w:rPr>
          <w:lang w:val="en-GB"/>
        </w:rPr>
        <w:t>DVD</w:t>
      </w:r>
      <w:r>
        <w:rPr>
          <w:lang w:val="en-GB"/>
        </w:rPr>
        <w:t xml:space="preserve"> if capacity not exceeded</w:t>
      </w:r>
    </w:p>
    <w:p w14:paraId="7F979482" w14:textId="77777777" w:rsidR="00CC68A5" w:rsidRDefault="00CC68A5" w:rsidP="00E17373">
      <w:pPr>
        <w:pStyle w:val="ListParagraph"/>
        <w:numPr>
          <w:ilvl w:val="0"/>
          <w:numId w:val="4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rent_dvd(customer_id: int, dvd_id: int)</w:t>
      </w:r>
    </w:p>
    <w:p w14:paraId="75293FBA" w14:textId="6C0CB1E7" w:rsidR="00CC68A5" w:rsidRDefault="00CC68A5" w:rsidP="00E17373">
      <w:pPr>
        <w:pStyle w:val="ListParagraph"/>
        <w:numPr>
          <w:ilvl w:val="1"/>
          <w:numId w:val="4"/>
        </w:numPr>
      </w:pPr>
      <w:r>
        <w:t xml:space="preserve">If the customer has </w:t>
      </w:r>
      <w:r>
        <w:rPr>
          <w:b/>
          <w:bCs/>
        </w:rPr>
        <w:t xml:space="preserve">already rented </w:t>
      </w:r>
      <w:r>
        <w:t xml:space="preserve">that </w:t>
      </w:r>
      <w:r w:rsidR="00F57EC4">
        <w:t>DVD</w:t>
      </w:r>
      <w:r>
        <w:t xml:space="preserve"> return </w:t>
      </w:r>
      <w:r>
        <w:rPr>
          <w:rFonts w:ascii="Consolas" w:hAnsi="Consolas"/>
          <w:b/>
          <w:bCs/>
        </w:rPr>
        <w:t>"{customer_name} has already rented {dvd_name}"</w:t>
      </w:r>
    </w:p>
    <w:p w14:paraId="4A7EB031" w14:textId="4BA4AD90" w:rsidR="00CC68A5" w:rsidRDefault="00CC68A5" w:rsidP="00E17373">
      <w:pPr>
        <w:pStyle w:val="ListParagraph"/>
        <w:numPr>
          <w:ilvl w:val="1"/>
          <w:numId w:val="4"/>
        </w:numPr>
      </w:pPr>
      <w:r>
        <w:lastRenderedPageBreak/>
        <w:t xml:space="preserve">If the </w:t>
      </w:r>
      <w:r w:rsidR="00F57EC4">
        <w:t>DVD</w:t>
      </w:r>
      <w:r>
        <w:t xml:space="preserve"> </w:t>
      </w:r>
      <w:r>
        <w:rPr>
          <w:b/>
          <w:bCs/>
        </w:rPr>
        <w:t>is rented by someone else</w:t>
      </w:r>
      <w:r>
        <w:t xml:space="preserve">, return </w:t>
      </w:r>
      <w:r>
        <w:rPr>
          <w:rFonts w:ascii="Consolas" w:hAnsi="Consolas"/>
          <w:b/>
          <w:bCs/>
        </w:rPr>
        <w:t>"DVD is already rented"</w:t>
      </w:r>
    </w:p>
    <w:p w14:paraId="793A17BF" w14:textId="77777777" w:rsidR="00CC68A5" w:rsidRDefault="00CC68A5" w:rsidP="00E17373">
      <w:pPr>
        <w:pStyle w:val="ListParagraph"/>
        <w:numPr>
          <w:ilvl w:val="1"/>
          <w:numId w:val="4"/>
        </w:numPr>
      </w:pPr>
      <w:r>
        <w:t xml:space="preserve">If the customer is </w:t>
      </w:r>
      <w:r>
        <w:rPr>
          <w:b/>
          <w:bCs/>
        </w:rPr>
        <w:t>not allowed</w:t>
      </w:r>
      <w:r>
        <w:t xml:space="preserve"> to rent the DVD, return </w:t>
      </w:r>
      <w:r>
        <w:rPr>
          <w:rFonts w:ascii="Consolas" w:hAnsi="Consolas"/>
          <w:b/>
          <w:bCs/>
        </w:rPr>
        <w:t>"{customer_name} should be at least {dvd_age_restriction} to rent this movie"</w:t>
      </w:r>
    </w:p>
    <w:p w14:paraId="44ADF352" w14:textId="2DB2AB45" w:rsidR="00CC68A5" w:rsidRDefault="00CC68A5" w:rsidP="00E17373">
      <w:pPr>
        <w:pStyle w:val="ListParagraph"/>
        <w:numPr>
          <w:ilvl w:val="1"/>
          <w:numId w:val="4"/>
        </w:numPr>
      </w:pPr>
      <w:r>
        <w:t xml:space="preserve">Otherwise, the rent is </w:t>
      </w:r>
      <w:r>
        <w:rPr>
          <w:b/>
          <w:bCs/>
        </w:rPr>
        <w:t>successful</w:t>
      </w:r>
      <w:r>
        <w:t xml:space="preserve"> (the </w:t>
      </w:r>
      <w:r w:rsidR="00F57EC4">
        <w:t>DVD</w:t>
      </w:r>
      <w:r>
        <w:t xml:space="preserve"> is rented</w:t>
      </w:r>
      <w:r w:rsidR="00F57EC4">
        <w:t xml:space="preserve"> and</w:t>
      </w:r>
      <w:r>
        <w:t xml:space="preserve"> added to the customer</w:t>
      </w:r>
      <w:r w:rsidR="00F57EC4">
        <w:t>'s</w:t>
      </w:r>
      <w:r>
        <w:t xml:space="preserve"> </w:t>
      </w:r>
      <w:r w:rsidR="00F57EC4">
        <w:t>DVD</w:t>
      </w:r>
      <w:r>
        <w:t xml:space="preserve">s). Return </w:t>
      </w:r>
      <w:r>
        <w:rPr>
          <w:rFonts w:ascii="Consolas" w:hAnsi="Consolas"/>
          <w:b/>
          <w:bCs/>
        </w:rPr>
        <w:t>"{customer_name} has successfully rented {dvd_name}"</w:t>
      </w:r>
    </w:p>
    <w:p w14:paraId="605C7138" w14:textId="2434F6F9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return_dvd(customer_id, dvd_id)</w:t>
      </w:r>
      <w:r>
        <w:t xml:space="preserve"> </w:t>
      </w:r>
      <w:r w:rsidR="00F57EC4">
        <w:t>-</w:t>
      </w:r>
      <w:r>
        <w:t xml:space="preserve"> if the </w:t>
      </w:r>
      <w:r w:rsidR="00F57EC4">
        <w:t>DVD</w:t>
      </w:r>
      <w:r>
        <w:t xml:space="preserve"> is in </w:t>
      </w:r>
      <w:r>
        <w:rPr>
          <w:b/>
          <w:bCs/>
        </w:rPr>
        <w:t>the customer</w:t>
      </w:r>
      <w:r>
        <w:t xml:space="preserve">, he/she should </w:t>
      </w:r>
      <w:r>
        <w:rPr>
          <w:b/>
          <w:bCs/>
        </w:rPr>
        <w:t xml:space="preserve">return </w:t>
      </w:r>
      <w:r w:rsidR="007D4C60">
        <w:rPr>
          <w:b/>
          <w:bCs/>
        </w:rPr>
        <w:t>it</w:t>
      </w:r>
      <w:r>
        <w:t xml:space="preserve"> and the method should return the message </w:t>
      </w:r>
      <w:r>
        <w:rPr>
          <w:rFonts w:ascii="Consolas" w:hAnsi="Consolas"/>
          <w:b/>
          <w:bCs/>
        </w:rPr>
        <w:t>"{customer_name} has successfully returned {dvd_name}"</w:t>
      </w:r>
      <w:r>
        <w:t>. Otherwise</w:t>
      </w:r>
      <w:r w:rsidR="00F57EC4">
        <w:t>,</w:t>
      </w:r>
      <w:r>
        <w:t xml:space="preserve"> return </w:t>
      </w:r>
      <w:r>
        <w:rPr>
          <w:rFonts w:ascii="Consolas" w:hAnsi="Consolas"/>
          <w:b/>
          <w:bCs/>
        </w:rPr>
        <w:t>"{customer_name} does not have that DVD"</w:t>
      </w:r>
      <w:r>
        <w:t xml:space="preserve"> </w:t>
      </w:r>
    </w:p>
    <w:p w14:paraId="557068C7" w14:textId="7D4559DC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__repr__()</w:t>
      </w:r>
      <w:r>
        <w:t xml:space="preserve"> </w:t>
      </w:r>
      <w:r w:rsidR="00F57EC4">
        <w:t>-</w:t>
      </w:r>
      <w:r>
        <w:t xml:space="preserve"> return the </w:t>
      </w:r>
      <w:r>
        <w:rPr>
          <w:b/>
          <w:bCs/>
        </w:rPr>
        <w:t>string representation</w:t>
      </w:r>
      <w:r>
        <w:t xml:space="preserve"> of </w:t>
      </w:r>
      <w:r>
        <w:rPr>
          <w:b/>
          <w:bCs/>
        </w:rPr>
        <w:t>each customer</w:t>
      </w:r>
      <w:r>
        <w:t xml:space="preserve"> and </w:t>
      </w:r>
      <w:r>
        <w:rPr>
          <w:b/>
          <w:bCs/>
        </w:rPr>
        <w:t xml:space="preserve">each </w:t>
      </w:r>
      <w:r w:rsidR="00F57EC4">
        <w:rPr>
          <w:b/>
          <w:bCs/>
        </w:rPr>
        <w:t>DVD</w:t>
      </w:r>
      <w:r>
        <w:rPr>
          <w:b/>
          <w:bCs/>
        </w:rPr>
        <w:t xml:space="preserve"> </w:t>
      </w:r>
      <w:r>
        <w:t>on separate lines</w:t>
      </w:r>
    </w:p>
    <w:p w14:paraId="547088A9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7E982B9B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37AA96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2748C9CB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DE7E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customer import Customer</w:t>
            </w:r>
          </w:p>
          <w:p w14:paraId="2C462F8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dvd import DVD</w:t>
            </w:r>
          </w:p>
          <w:p w14:paraId="1B99569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movie_world import MovieWorld</w:t>
            </w:r>
          </w:p>
          <w:p w14:paraId="649C63F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5EB46EB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1 = Customer("John", 16, 1)</w:t>
            </w:r>
          </w:p>
          <w:p w14:paraId="4B078CB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2 = Customer("Anna", 55, 2)</w:t>
            </w:r>
          </w:p>
          <w:p w14:paraId="7BAD169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A48E38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 = DVD("Black Widow", 1, 2020, "April", 18)</w:t>
            </w:r>
          </w:p>
          <w:p w14:paraId="194E1DF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2 = DVD.from_date(2, "The Croods 2", "23.12.2020", 3)</w:t>
            </w:r>
          </w:p>
          <w:p w14:paraId="64E1729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7F5D21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vie_world = MovieWorld("The Best Movie Shop")</w:t>
            </w:r>
          </w:p>
          <w:p w14:paraId="6C8A726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653F1C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vie_world.add_customer(c1)</w:t>
            </w:r>
          </w:p>
          <w:p w14:paraId="2D6E10D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vie_world.add_customer(c2)</w:t>
            </w:r>
          </w:p>
          <w:p w14:paraId="7289DE6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E24FEE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vie_world.add_dvd(d1)</w:t>
            </w:r>
          </w:p>
          <w:p w14:paraId="5C53279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vie_world.add_dvd(d2)</w:t>
            </w:r>
          </w:p>
          <w:p w14:paraId="7D23105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4535D74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movie_world.rent_dvd(1, 1))</w:t>
            </w:r>
          </w:p>
          <w:p w14:paraId="3D91AA1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movie_world.rent_dvd(2, 1))</w:t>
            </w:r>
          </w:p>
          <w:p w14:paraId="1838387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movie_world.rent_dvd(1, 2))</w:t>
            </w:r>
          </w:p>
          <w:p w14:paraId="3FDBC2F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6CD44AD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movie_world)</w:t>
            </w:r>
          </w:p>
        </w:tc>
      </w:tr>
      <w:tr w:rsidR="00CC68A5" w14:paraId="6CFE23B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722B91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7E0D307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CAC9BE9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should be at least 18 to rent this movie</w:t>
            </w:r>
          </w:p>
          <w:p w14:paraId="34E62CA9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nna has successfully rented Black Widow</w:t>
            </w:r>
          </w:p>
          <w:p w14:paraId="7D4C225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has successfully rented The Croods 2</w:t>
            </w:r>
          </w:p>
          <w:p w14:paraId="6CCE405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: John of age 16 has 1 rented DVD's (The Croods 2)</w:t>
            </w:r>
          </w:p>
          <w:p w14:paraId="3F882B3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: Anna of age 55 has 1 rented DVD's (Black Widow)</w:t>
            </w:r>
          </w:p>
          <w:p w14:paraId="65EDD6EF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: Black Widow (April 2020) has age restriction 18. Status: rented</w:t>
            </w:r>
          </w:p>
          <w:p w14:paraId="705B6A62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2: The Croods 2 (December 2020) has age restriction 3. Status: rented</w:t>
            </w:r>
          </w:p>
        </w:tc>
      </w:tr>
    </w:tbl>
    <w:p w14:paraId="7C05BEF9" w14:textId="5B24CCB1" w:rsidR="00A9033B" w:rsidRDefault="00A9033B" w:rsidP="00341149"/>
    <w:p w14:paraId="2DCD7BFE" w14:textId="3F1A8302" w:rsidR="00A9033B" w:rsidRPr="00A9033B" w:rsidRDefault="00A9033B" w:rsidP="00341149">
      <w:pPr>
        <w:rPr>
          <w:lang w:val="bg-BG"/>
        </w:rPr>
      </w:pPr>
    </w:p>
    <w:p w14:paraId="7720C55B" w14:textId="3F4027E6" w:rsidR="00A9033B" w:rsidRDefault="00A9033B" w:rsidP="00341149"/>
    <w:p w14:paraId="1B477581" w14:textId="1F738C43" w:rsidR="00A9033B" w:rsidRDefault="00A9033B" w:rsidP="00341149"/>
    <w:p w14:paraId="5B08BFE9" w14:textId="3F00D0CC" w:rsidR="00CC68A5" w:rsidRDefault="00CC68A5" w:rsidP="00E17373">
      <w:pPr>
        <w:pStyle w:val="Heading2"/>
        <w:numPr>
          <w:ilvl w:val="0"/>
          <w:numId w:val="2"/>
        </w:numPr>
      </w:pPr>
      <w:r>
        <w:lastRenderedPageBreak/>
        <w:t>Document Management</w:t>
      </w:r>
    </w:p>
    <w:p w14:paraId="79B72B87" w14:textId="77777777" w:rsidR="00CC68A5" w:rsidRDefault="00CC68A5" w:rsidP="00CC68A5">
      <w:r>
        <w:t>Create the following project structure</w:t>
      </w:r>
    </w:p>
    <w:p w14:paraId="030DCABD" w14:textId="5766061A" w:rsidR="00CC68A5" w:rsidRDefault="00CC68A5" w:rsidP="00CC68A5">
      <w:r>
        <w:rPr>
          <w:noProof/>
        </w:rPr>
        <w:drawing>
          <wp:inline distT="0" distB="0" distL="0" distR="0" wp14:anchorId="7791E495" wp14:editId="2F6BD8B9">
            <wp:extent cx="1569720" cy="1257300"/>
            <wp:effectExtent l="19050" t="19050" r="1143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1257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3276F54" w14:textId="77777777" w:rsidR="00CC68A5" w:rsidRDefault="00CC68A5" w:rsidP="00CC68A5">
      <w:pPr>
        <w:pStyle w:val="Heading3"/>
      </w:pPr>
      <w:r>
        <w:t>Class Topic</w:t>
      </w:r>
    </w:p>
    <w:p w14:paraId="5AE6CBF9" w14:textId="77777777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Topic</w:t>
      </w:r>
      <w:r>
        <w:t xml:space="preserve"> class should receive the following </w:t>
      </w:r>
      <w:r>
        <w:rPr>
          <w:b/>
          <w:bCs/>
        </w:rPr>
        <w:t>parameters</w:t>
      </w:r>
      <w:r>
        <w:t xml:space="preserve"> upon initialization: </w:t>
      </w:r>
      <w:r>
        <w:rPr>
          <w:rFonts w:ascii="Consolas" w:hAnsi="Consolas"/>
          <w:b/>
          <w:bCs/>
        </w:rPr>
        <w:t>id: int</w:t>
      </w:r>
      <w:r>
        <w:t xml:space="preserve">, </w:t>
      </w:r>
      <w:r>
        <w:rPr>
          <w:rFonts w:ascii="Consolas" w:hAnsi="Consolas"/>
          <w:b/>
          <w:bCs/>
        </w:rPr>
        <w:t>topic: str</w:t>
      </w:r>
      <w:r>
        <w:t xml:space="preserve">, </w:t>
      </w:r>
      <w:r>
        <w:rPr>
          <w:rFonts w:ascii="Consolas" w:hAnsi="Consolas"/>
          <w:b/>
          <w:bCs/>
        </w:rPr>
        <w:t>storage_folder: str</w:t>
      </w:r>
      <w:r>
        <w:t xml:space="preserve">. It should have </w:t>
      </w:r>
      <w:r>
        <w:rPr>
          <w:b/>
          <w:bCs/>
        </w:rPr>
        <w:t>two methods</w:t>
      </w:r>
      <w:r>
        <w:t>:</w:t>
      </w:r>
    </w:p>
    <w:p w14:paraId="632BF3DC" w14:textId="412D0846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>edit(new_topic: str, new_storage_folder: str)</w:t>
      </w:r>
      <w:r>
        <w:rPr>
          <w:lang w:val="bg-BG"/>
        </w:rPr>
        <w:t xml:space="preserve"> </w:t>
      </w:r>
      <w:r w:rsidR="00F57EC4">
        <w:rPr>
          <w:lang w:val="bg-BG"/>
        </w:rPr>
        <w:t>-</w:t>
      </w:r>
      <w:r>
        <w:rPr>
          <w:lang w:val="bg-BG"/>
        </w:rPr>
        <w:t xml:space="preserve"> </w:t>
      </w:r>
      <w:r>
        <w:t xml:space="preserve">change the </w:t>
      </w:r>
      <w:r>
        <w:rPr>
          <w:b/>
          <w:bCs/>
        </w:rPr>
        <w:t>topic</w:t>
      </w:r>
      <w:r>
        <w:t xml:space="preserve"> and the </w:t>
      </w:r>
      <w:r>
        <w:rPr>
          <w:b/>
          <w:bCs/>
        </w:rPr>
        <w:t>storage folder</w:t>
      </w:r>
    </w:p>
    <w:p w14:paraId="2837280C" w14:textId="4C49310A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>__repr__()</w:t>
      </w:r>
      <w:r>
        <w:rPr>
          <w:rFonts w:cstheme="minorHAnsi"/>
        </w:rPr>
        <w:t xml:space="preserve"> </w:t>
      </w:r>
      <w:r w:rsidR="00F57EC4">
        <w:rPr>
          <w:rFonts w:cstheme="minorHAnsi"/>
        </w:rPr>
        <w:t>-</w:t>
      </w:r>
      <w:r>
        <w:rPr>
          <w:rFonts w:cstheme="minorHAnsi"/>
        </w:rPr>
        <w:t xml:space="preserve"> returns a </w:t>
      </w:r>
      <w:r>
        <w:rPr>
          <w:rFonts w:cstheme="minorHAnsi"/>
          <w:b/>
          <w:bCs/>
        </w:rPr>
        <w:t>string representation</w:t>
      </w:r>
      <w:r>
        <w:rPr>
          <w:rFonts w:cstheme="minorHAnsi"/>
        </w:rPr>
        <w:t xml:space="preserve"> of the topic in the format: </w:t>
      </w:r>
      <w:r>
        <w:rPr>
          <w:rFonts w:ascii="Consolas" w:hAnsi="Consolas" w:cstheme="minorHAnsi"/>
          <w:b/>
          <w:bCs/>
        </w:rPr>
        <w:t>"Topic {id}: {topic} in {storage_folder}"</w:t>
      </w:r>
    </w:p>
    <w:p w14:paraId="67082821" w14:textId="77777777" w:rsidR="00CC68A5" w:rsidRDefault="00CC68A5" w:rsidP="00CC68A5">
      <w:pPr>
        <w:pStyle w:val="Heading3"/>
      </w:pPr>
      <w:r>
        <w:t>Class Category</w:t>
      </w:r>
    </w:p>
    <w:p w14:paraId="3EF856AD" w14:textId="77777777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Category</w:t>
      </w:r>
      <w:r>
        <w:t xml:space="preserve"> class should receive the following </w:t>
      </w:r>
      <w:r>
        <w:rPr>
          <w:b/>
          <w:bCs/>
        </w:rPr>
        <w:t>parameters</w:t>
      </w:r>
      <w:r>
        <w:t xml:space="preserve"> upon initialization: </w:t>
      </w:r>
      <w:r>
        <w:rPr>
          <w:rFonts w:ascii="Consolas" w:hAnsi="Consolas"/>
          <w:b/>
          <w:bCs/>
        </w:rPr>
        <w:t>id: int</w:t>
      </w:r>
      <w:r>
        <w:t xml:space="preserve">, </w:t>
      </w:r>
      <w:r>
        <w:rPr>
          <w:rFonts w:ascii="Consolas" w:hAnsi="Consolas"/>
          <w:b/>
          <w:bCs/>
        </w:rPr>
        <w:t>name: str</w:t>
      </w:r>
      <w:r>
        <w:t xml:space="preserve">. The class should have </w:t>
      </w:r>
      <w:r>
        <w:rPr>
          <w:b/>
          <w:bCs/>
        </w:rPr>
        <w:t>two methods</w:t>
      </w:r>
      <w:r>
        <w:t>:</w:t>
      </w:r>
    </w:p>
    <w:p w14:paraId="5821F8C6" w14:textId="10746782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>edit(new_name: 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>name</w:t>
      </w:r>
      <w:r>
        <w:t xml:space="preserve"> of the category</w:t>
      </w:r>
    </w:p>
    <w:p w14:paraId="2A519A2C" w14:textId="72C5CCEB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 xml:space="preserve">__repr__() </w:t>
      </w:r>
      <w:r w:rsidR="00F57EC4">
        <w:t>-</w:t>
      </w:r>
      <w:r>
        <w:t xml:space="preserve"> returns a </w:t>
      </w:r>
      <w:r>
        <w:rPr>
          <w:b/>
          <w:bCs/>
        </w:rPr>
        <w:t>string representation</w:t>
      </w:r>
      <w:r>
        <w:t xml:space="preserve"> of the category in the following format: </w:t>
      </w:r>
      <w:r>
        <w:rPr>
          <w:rFonts w:ascii="Consolas" w:hAnsi="Consolas"/>
          <w:b/>
          <w:bCs/>
        </w:rPr>
        <w:t>"Category {id}: {name}"</w:t>
      </w:r>
    </w:p>
    <w:p w14:paraId="17946673" w14:textId="77777777" w:rsidR="00CC68A5" w:rsidRDefault="00CC68A5" w:rsidP="00CC68A5">
      <w:pPr>
        <w:pStyle w:val="Heading3"/>
      </w:pPr>
      <w:r>
        <w:t>Class Document</w:t>
      </w:r>
    </w:p>
    <w:p w14:paraId="332B02CD" w14:textId="21B7FAC2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Document</w:t>
      </w:r>
      <w:r>
        <w:t xml:space="preserve"> class should receive the following </w:t>
      </w:r>
      <w:r>
        <w:rPr>
          <w:b/>
          <w:bCs/>
        </w:rPr>
        <w:t xml:space="preserve">parameters </w:t>
      </w:r>
      <w:r>
        <w:t xml:space="preserve">upon initialization: </w:t>
      </w:r>
      <w:r>
        <w:rPr>
          <w:rFonts w:ascii="Consolas" w:hAnsi="Consolas"/>
          <w:b/>
          <w:bCs/>
        </w:rPr>
        <w:t>id: int</w:t>
      </w:r>
      <w:r>
        <w:t xml:space="preserve">, </w:t>
      </w:r>
      <w:r>
        <w:rPr>
          <w:rFonts w:ascii="Consolas" w:hAnsi="Consolas"/>
          <w:b/>
          <w:bCs/>
        </w:rPr>
        <w:t>category_id: int</w:t>
      </w:r>
      <w:r>
        <w:t xml:space="preserve">, </w:t>
      </w:r>
      <w:r>
        <w:rPr>
          <w:rFonts w:ascii="Consolas" w:hAnsi="Consolas"/>
          <w:b/>
          <w:bCs/>
        </w:rPr>
        <w:t>topic_id: int</w:t>
      </w:r>
      <w:r>
        <w:t xml:space="preserve">, </w:t>
      </w:r>
      <w:r>
        <w:rPr>
          <w:rFonts w:ascii="Consolas" w:hAnsi="Consolas"/>
          <w:b/>
          <w:bCs/>
        </w:rPr>
        <w:t>file_name: str</w:t>
      </w:r>
      <w:r>
        <w:t xml:space="preserve">. The class should also have </w:t>
      </w:r>
      <w:r>
        <w:rPr>
          <w:b/>
          <w:bCs/>
        </w:rPr>
        <w:t>one more attribute</w:t>
      </w:r>
      <w:r>
        <w:t xml:space="preserve"> called </w:t>
      </w:r>
      <w:r>
        <w:rPr>
          <w:rFonts w:ascii="Consolas" w:hAnsi="Consolas"/>
          <w:b/>
          <w:bCs/>
        </w:rPr>
        <w:t>tags</w:t>
      </w:r>
      <w:r>
        <w:t xml:space="preserve"> (</w:t>
      </w:r>
      <w:r>
        <w:rPr>
          <w:b/>
          <w:bCs/>
        </w:rPr>
        <w:t>empty list</w:t>
      </w:r>
      <w:r>
        <w:t xml:space="preserve">). The class should also have </w:t>
      </w:r>
      <w:r>
        <w:rPr>
          <w:b/>
          <w:bCs/>
        </w:rPr>
        <w:t>4 methods</w:t>
      </w:r>
      <w:r>
        <w:t>:</w:t>
      </w:r>
    </w:p>
    <w:p w14:paraId="14172EB8" w14:textId="7D3E3A32" w:rsidR="00CC68A5" w:rsidRDefault="00CC68A5" w:rsidP="00E17373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>from_instances(id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int, category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ategory, topic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Topic, file_name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create a </w:t>
      </w:r>
      <w:r>
        <w:rPr>
          <w:b/>
          <w:bCs/>
        </w:rPr>
        <w:t>new instance</w:t>
      </w:r>
      <w:r>
        <w:t xml:space="preserve"> using the provided </w:t>
      </w:r>
      <w:r>
        <w:rPr>
          <w:b/>
          <w:bCs/>
        </w:rPr>
        <w:t>category</w:t>
      </w:r>
      <w:r>
        <w:t xml:space="preserve"> and </w:t>
      </w:r>
      <w:r>
        <w:rPr>
          <w:b/>
          <w:bCs/>
        </w:rPr>
        <w:t>topic</w:t>
      </w:r>
      <w:r>
        <w:t xml:space="preserve"> instances</w:t>
      </w:r>
    </w:p>
    <w:p w14:paraId="5867FDD1" w14:textId="0A3E88B1" w:rsidR="00CC68A5" w:rsidRDefault="00CC68A5" w:rsidP="00E17373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>add_tag(tag_content: str)</w:t>
      </w:r>
      <w:r>
        <w:t xml:space="preserve"> </w:t>
      </w:r>
      <w:r w:rsidR="00F57EC4">
        <w:t>-</w:t>
      </w:r>
      <w:r>
        <w:t xml:space="preserve"> if the </w:t>
      </w:r>
      <w:r>
        <w:rPr>
          <w:b/>
          <w:bCs/>
        </w:rPr>
        <w:t>tag</w:t>
      </w:r>
      <w:r>
        <w:t xml:space="preserve"> is </w:t>
      </w:r>
      <w:r>
        <w:rPr>
          <w:b/>
          <w:bCs/>
        </w:rPr>
        <w:t>not</w:t>
      </w:r>
      <w:r>
        <w:t xml:space="preserve"> already in the tags </w:t>
      </w:r>
      <w:r>
        <w:rPr>
          <w:b/>
          <w:bCs/>
        </w:rPr>
        <w:t>list</w:t>
      </w:r>
      <w:r>
        <w:t xml:space="preserve">, </w:t>
      </w:r>
      <w:r>
        <w:rPr>
          <w:b/>
          <w:bCs/>
        </w:rPr>
        <w:t>add</w:t>
      </w:r>
      <w:r>
        <w:t xml:space="preserve"> it to the tags list</w:t>
      </w:r>
    </w:p>
    <w:p w14:paraId="288124E0" w14:textId="7ACB2528" w:rsidR="00CC68A5" w:rsidRDefault="00CC68A5" w:rsidP="00E17373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>remove_tag(tag_content:str)</w:t>
      </w:r>
      <w:r>
        <w:t xml:space="preserve"> </w:t>
      </w:r>
      <w:r w:rsidR="00F57EC4">
        <w:t>-</w:t>
      </w:r>
      <w:r>
        <w:t xml:space="preserve"> if the tag is </w:t>
      </w:r>
      <w:r>
        <w:rPr>
          <w:b/>
          <w:bCs/>
        </w:rPr>
        <w:t>in</w:t>
      </w:r>
      <w:r>
        <w:t xml:space="preserve"> the tags </w:t>
      </w:r>
      <w:r>
        <w:rPr>
          <w:b/>
          <w:bCs/>
        </w:rPr>
        <w:t>list</w:t>
      </w:r>
      <w:r>
        <w:t xml:space="preserve">, </w:t>
      </w:r>
      <w:r>
        <w:rPr>
          <w:b/>
          <w:bCs/>
        </w:rPr>
        <w:t>delete it</w:t>
      </w:r>
    </w:p>
    <w:p w14:paraId="7D707911" w14:textId="40F63815" w:rsidR="00CC68A5" w:rsidRDefault="00CC68A5" w:rsidP="00E17373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>edit(file_name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change</w:t>
      </w:r>
      <w:r>
        <w:t xml:space="preserve"> the </w:t>
      </w:r>
      <w:r w:rsidR="000D2244" w:rsidRPr="000D2244">
        <w:rPr>
          <w:b/>
          <w:bCs/>
        </w:rPr>
        <w:t>file</w:t>
      </w:r>
      <w:r w:rsidR="000D2244">
        <w:t xml:space="preserve"> </w:t>
      </w:r>
      <w:r>
        <w:rPr>
          <w:b/>
          <w:bCs/>
        </w:rPr>
        <w:t>name</w:t>
      </w:r>
      <w:r>
        <w:t xml:space="preserve"> </w:t>
      </w:r>
      <w:r w:rsidR="000D2244">
        <w:t xml:space="preserve">with </w:t>
      </w:r>
      <w:r>
        <w:t>the given one</w:t>
      </w:r>
    </w:p>
    <w:p w14:paraId="5EE17D41" w14:textId="5FDA0F1E" w:rsidR="00CC68A5" w:rsidRDefault="00CC68A5" w:rsidP="00E17373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 xml:space="preserve">__repr__() </w:t>
      </w:r>
      <w:r w:rsidR="00F57EC4">
        <w:t>-</w:t>
      </w:r>
      <w:r>
        <w:t xml:space="preserve"> returns a string representation of a document in the format: </w:t>
      </w:r>
      <w:r>
        <w:rPr>
          <w:rFonts w:ascii="Consolas" w:hAnsi="Consolas"/>
          <w:b/>
          <w:bCs/>
        </w:rPr>
        <w:t>"Document {id}: {file_name}; category {category_id}, topic {topic_id}, tags: {tags joined by comma and space)}"</w:t>
      </w:r>
    </w:p>
    <w:p w14:paraId="0B8F1F07" w14:textId="77777777" w:rsidR="00CC68A5" w:rsidRDefault="00CC68A5" w:rsidP="00CC68A5">
      <w:pPr>
        <w:pStyle w:val="Heading3"/>
      </w:pPr>
      <w:r>
        <w:t>Class Storage</w:t>
      </w:r>
    </w:p>
    <w:p w14:paraId="0CA5FF0D" w14:textId="487BEB5E" w:rsidR="00CC68A5" w:rsidRDefault="00CC68A5" w:rsidP="00CC68A5">
      <w:r>
        <w:t xml:space="preserve">Upon initialization the class </w:t>
      </w:r>
      <w:r>
        <w:rPr>
          <w:rFonts w:ascii="Consolas" w:hAnsi="Consolas"/>
          <w:b/>
          <w:bCs/>
        </w:rPr>
        <w:t>Storage</w:t>
      </w:r>
      <w:r>
        <w:t xml:space="preserve"> will </w:t>
      </w:r>
      <w:r>
        <w:rPr>
          <w:b/>
          <w:bCs/>
        </w:rPr>
        <w:t>not receive any parameters</w:t>
      </w:r>
      <w:r>
        <w:t xml:space="preserve">. It should have </w:t>
      </w:r>
      <w:r>
        <w:rPr>
          <w:b/>
          <w:bCs/>
        </w:rPr>
        <w:t>3</w:t>
      </w:r>
      <w:r w:rsidR="000D2244">
        <w:rPr>
          <w:b/>
          <w:bCs/>
        </w:rPr>
        <w:t xml:space="preserve"> instance</w:t>
      </w:r>
      <w:r>
        <w:rPr>
          <w:b/>
          <w:bCs/>
        </w:rPr>
        <w:t xml:space="preserve"> attributes</w:t>
      </w:r>
      <w:r>
        <w:t xml:space="preserve">: </w:t>
      </w:r>
      <w:r>
        <w:rPr>
          <w:rFonts w:ascii="Consolas" w:hAnsi="Consolas"/>
          <w:b/>
          <w:bCs/>
        </w:rPr>
        <w:t>categories</w:t>
      </w:r>
      <w:r>
        <w:t xml:space="preserve"> (empty list), </w:t>
      </w:r>
      <w:r>
        <w:rPr>
          <w:rFonts w:ascii="Consolas" w:hAnsi="Consolas"/>
          <w:b/>
          <w:bCs/>
        </w:rPr>
        <w:t>topics</w:t>
      </w:r>
      <w:r>
        <w:t xml:space="preserve"> (empty list), </w:t>
      </w:r>
      <w:r>
        <w:rPr>
          <w:rFonts w:ascii="Consolas" w:hAnsi="Consolas"/>
          <w:b/>
          <w:bCs/>
        </w:rPr>
        <w:t>documents</w:t>
      </w:r>
      <w:r>
        <w:t xml:space="preserve"> (empty list). The class should have the following </w:t>
      </w:r>
      <w:r>
        <w:rPr>
          <w:b/>
          <w:bCs/>
        </w:rPr>
        <w:t>methods</w:t>
      </w:r>
      <w:r>
        <w:t>:</w:t>
      </w:r>
    </w:p>
    <w:p w14:paraId="57364F57" w14:textId="77BA1632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add_category(category:Category)</w:t>
      </w:r>
      <w:r>
        <w:t xml:space="preserve"> </w:t>
      </w:r>
      <w:r w:rsidR="00F57EC4">
        <w:t>-</w:t>
      </w:r>
      <w:r>
        <w:t xml:space="preserve"> add the category if it </w:t>
      </w:r>
      <w:r w:rsidR="00C03C52">
        <w:rPr>
          <w:b/>
          <w:bCs/>
        </w:rPr>
        <w:t>is not in the list</w:t>
      </w:r>
    </w:p>
    <w:p w14:paraId="598EB098" w14:textId="46B73535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add_topic(topic:Topic)</w:t>
      </w:r>
      <w:r>
        <w:t xml:space="preserve"> </w:t>
      </w:r>
      <w:r w:rsidR="00F57EC4">
        <w:t>-</w:t>
      </w:r>
      <w:r>
        <w:t xml:space="preserve"> add the topic if it </w:t>
      </w:r>
      <w:r>
        <w:rPr>
          <w:b/>
          <w:bCs/>
        </w:rPr>
        <w:t>does not exist</w:t>
      </w:r>
    </w:p>
    <w:p w14:paraId="521997F3" w14:textId="5A7D691B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add_document(document:Document)</w:t>
      </w:r>
      <w:r>
        <w:t xml:space="preserve"> </w:t>
      </w:r>
      <w:r w:rsidR="00F57EC4">
        <w:t>-</w:t>
      </w:r>
      <w:r>
        <w:t xml:space="preserve"> add the document if it </w:t>
      </w:r>
      <w:r>
        <w:rPr>
          <w:b/>
          <w:bCs/>
        </w:rPr>
        <w:t>does not exist</w:t>
      </w:r>
    </w:p>
    <w:p w14:paraId="3AE73239" w14:textId="20D15A0A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lastRenderedPageBreak/>
        <w:t>edit_category(category_id: int, new_name: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>name</w:t>
      </w:r>
      <w:r>
        <w:t xml:space="preserve"> of the category with the provided </w:t>
      </w:r>
      <w:r>
        <w:rPr>
          <w:b/>
          <w:bCs/>
        </w:rPr>
        <w:t>id</w:t>
      </w:r>
    </w:p>
    <w:p w14:paraId="527E9297" w14:textId="08EFE30F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edit_topic(topic_id: int, new_topic: str, new_storage_folder: 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>topic</w:t>
      </w:r>
      <w:r>
        <w:t xml:space="preserve"> with the given </w:t>
      </w:r>
      <w:r>
        <w:rPr>
          <w:b/>
          <w:bCs/>
        </w:rPr>
        <w:t>id</w:t>
      </w:r>
    </w:p>
    <w:p w14:paraId="5CCA9B8C" w14:textId="215B3337" w:rsidR="00CC68A5" w:rsidRDefault="00CC68A5" w:rsidP="00E17373">
      <w:pPr>
        <w:pStyle w:val="ListParagraph"/>
        <w:numPr>
          <w:ilvl w:val="0"/>
          <w:numId w:val="7"/>
        </w:numPr>
        <w:rPr>
          <w:b/>
          <w:bCs/>
        </w:rPr>
      </w:pPr>
      <w:r>
        <w:rPr>
          <w:rFonts w:ascii="Consolas" w:hAnsi="Consolas"/>
          <w:b/>
          <w:bCs/>
        </w:rPr>
        <w:t>edit_document(document_id: int, new_file_name: 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 xml:space="preserve">document </w:t>
      </w:r>
      <w:r>
        <w:t xml:space="preserve">with the given </w:t>
      </w:r>
      <w:r>
        <w:rPr>
          <w:b/>
          <w:bCs/>
        </w:rPr>
        <w:t>id</w:t>
      </w:r>
    </w:p>
    <w:p w14:paraId="63BE2AE4" w14:textId="21711EC7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delete_category(category_id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category</w:t>
      </w:r>
      <w:r>
        <w:t xml:space="preserve"> with the provided </w:t>
      </w:r>
      <w:r>
        <w:rPr>
          <w:b/>
          <w:bCs/>
        </w:rPr>
        <w:t>id</w:t>
      </w:r>
    </w:p>
    <w:p w14:paraId="11804F49" w14:textId="7558FC4C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delete_topic(topic_id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topic</w:t>
      </w:r>
      <w:r>
        <w:t xml:space="preserve"> with the provided </w:t>
      </w:r>
      <w:r>
        <w:rPr>
          <w:b/>
          <w:bCs/>
        </w:rPr>
        <w:t>id</w:t>
      </w:r>
    </w:p>
    <w:p w14:paraId="026E70ED" w14:textId="69DA995C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delete_document(document_id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document</w:t>
      </w:r>
      <w:r>
        <w:t xml:space="preserve"> with the provided </w:t>
      </w:r>
      <w:r>
        <w:rPr>
          <w:b/>
          <w:bCs/>
        </w:rPr>
        <w:t>id</w:t>
      </w:r>
    </w:p>
    <w:p w14:paraId="61EED98F" w14:textId="1286C63C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get_document(document_id)</w:t>
      </w:r>
      <w:r>
        <w:t xml:space="preserve"> </w:t>
      </w:r>
      <w:r w:rsidR="00F57EC4">
        <w:t>-</w:t>
      </w:r>
      <w:r>
        <w:t xml:space="preserve"> return the </w:t>
      </w:r>
      <w:r>
        <w:rPr>
          <w:b/>
          <w:bCs/>
        </w:rPr>
        <w:t>document</w:t>
      </w:r>
      <w:r>
        <w:t xml:space="preserve"> with the provided </w:t>
      </w:r>
      <w:r>
        <w:rPr>
          <w:b/>
          <w:bCs/>
        </w:rPr>
        <w:t>id</w:t>
      </w:r>
    </w:p>
    <w:p w14:paraId="231D3C43" w14:textId="7004ABB0" w:rsidR="00CC68A5" w:rsidRPr="00341149" w:rsidRDefault="00CC68A5" w:rsidP="00E17373">
      <w:pPr>
        <w:pStyle w:val="ListParagraph"/>
        <w:numPr>
          <w:ilvl w:val="0"/>
          <w:numId w:val="7"/>
        </w:numPr>
        <w:rPr>
          <w:b/>
          <w:bCs/>
        </w:rPr>
      </w:pPr>
      <w:r>
        <w:rPr>
          <w:rFonts w:ascii="Consolas" w:hAnsi="Consolas"/>
          <w:b/>
          <w:bCs/>
        </w:rPr>
        <w:t>__repr__()</w:t>
      </w:r>
      <w:r>
        <w:rPr>
          <w:rFonts w:cstheme="minorHAnsi"/>
        </w:rPr>
        <w:t xml:space="preserve"> </w:t>
      </w:r>
      <w:r w:rsidR="00F57EC4">
        <w:rPr>
          <w:rFonts w:cstheme="minorHAnsi"/>
        </w:rPr>
        <w:t>-</w:t>
      </w:r>
      <w:r>
        <w:rPr>
          <w:rFonts w:cstheme="minorHAnsi"/>
        </w:rPr>
        <w:t xml:space="preserve"> returns a </w:t>
      </w:r>
      <w:r>
        <w:rPr>
          <w:rFonts w:cstheme="minorHAnsi"/>
          <w:b/>
          <w:bCs/>
        </w:rPr>
        <w:t>string representation</w:t>
      </w:r>
      <w:r>
        <w:rPr>
          <w:rFonts w:cstheme="minorHAnsi"/>
        </w:rPr>
        <w:t xml:space="preserve"> of each document on </w:t>
      </w:r>
      <w:r>
        <w:rPr>
          <w:rFonts w:cstheme="minorHAnsi"/>
          <w:b/>
          <w:bCs/>
        </w:rPr>
        <w:t>separate lines</w:t>
      </w:r>
    </w:p>
    <w:p w14:paraId="339DA3BE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1E5F2D2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9F7BDA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5483F66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39AD7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category import Category</w:t>
            </w:r>
          </w:p>
          <w:p w14:paraId="5667FF0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document import Document</w:t>
            </w:r>
          </w:p>
          <w:p w14:paraId="6EAE751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storage import Storage</w:t>
            </w:r>
          </w:p>
          <w:p w14:paraId="35D0031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topic import Topic</w:t>
            </w:r>
          </w:p>
          <w:p w14:paraId="0813B20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6A13EC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1 = Category(1, "work")</w:t>
            </w:r>
          </w:p>
          <w:p w14:paraId="22F27E1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1 = Topic(1, "daily tasks", "C:\\work_documents")</w:t>
            </w:r>
          </w:p>
          <w:p w14:paraId="4BDCD0F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 = Document(1, 1, 1, "finilize project")</w:t>
            </w:r>
          </w:p>
          <w:p w14:paraId="7149509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4A4DDC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.add_tag("urgent")</w:t>
            </w:r>
          </w:p>
          <w:p w14:paraId="63DC4AE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.add_tag("work")</w:t>
            </w:r>
          </w:p>
          <w:p w14:paraId="153210D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CBD56F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rage = Storage()</w:t>
            </w:r>
          </w:p>
          <w:p w14:paraId="46BEC89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rage.add_category(c1)</w:t>
            </w:r>
          </w:p>
          <w:p w14:paraId="2021B71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rage.add_topic(t1)</w:t>
            </w:r>
          </w:p>
          <w:p w14:paraId="487A120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rage.add_document(d1)</w:t>
            </w:r>
          </w:p>
          <w:p w14:paraId="0E1339A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29715E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1)</w:t>
            </w:r>
          </w:p>
          <w:p w14:paraId="49302A2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1)</w:t>
            </w:r>
          </w:p>
          <w:p w14:paraId="57CD7E2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torage.get_document(1))</w:t>
            </w:r>
          </w:p>
          <w:p w14:paraId="016D2DD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torage)</w:t>
            </w:r>
          </w:p>
        </w:tc>
      </w:tr>
      <w:tr w:rsidR="00CC68A5" w14:paraId="239A065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91C0B0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35B43E8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6F3033C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tegory 1: work</w:t>
            </w:r>
          </w:p>
          <w:p w14:paraId="13D012C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opic 1: daily tasks in C:\work_documents</w:t>
            </w:r>
          </w:p>
          <w:p w14:paraId="306C368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ocument 1: finilize project; category 1, topic 1, tags: urgent, work</w:t>
            </w:r>
          </w:p>
          <w:p w14:paraId="4275A127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Document 1: finilize project; category 1, topic 1, tags: urgent, work</w:t>
            </w:r>
          </w:p>
        </w:tc>
      </w:tr>
    </w:tbl>
    <w:p w14:paraId="3AC2B4DF" w14:textId="4B93BEEB" w:rsidR="00341149" w:rsidRDefault="00341149" w:rsidP="00341149"/>
    <w:p w14:paraId="7E101A34" w14:textId="4ACA3F1E" w:rsidR="00A9033B" w:rsidRDefault="00A9033B" w:rsidP="00341149"/>
    <w:p w14:paraId="4BE4300C" w14:textId="0C142783" w:rsidR="00A9033B" w:rsidRDefault="00A9033B" w:rsidP="00341149"/>
    <w:p w14:paraId="7C3C7652" w14:textId="36942EA9" w:rsidR="00A9033B" w:rsidRDefault="00A9033B" w:rsidP="00341149"/>
    <w:p w14:paraId="6DCEE16F" w14:textId="34AB4993" w:rsidR="00A9033B" w:rsidRDefault="00A9033B" w:rsidP="00341149"/>
    <w:p w14:paraId="2A3255C2" w14:textId="77777777" w:rsidR="00A9033B" w:rsidRDefault="00A9033B" w:rsidP="00341149"/>
    <w:p w14:paraId="5ECF36A0" w14:textId="1C192729" w:rsidR="00CC68A5" w:rsidRDefault="00CC68A5" w:rsidP="00E17373">
      <w:pPr>
        <w:pStyle w:val="Heading2"/>
        <w:numPr>
          <w:ilvl w:val="0"/>
          <w:numId w:val="2"/>
        </w:numPr>
      </w:pPr>
      <w:r>
        <w:lastRenderedPageBreak/>
        <w:t>Gym</w:t>
      </w:r>
    </w:p>
    <w:p w14:paraId="4E6F8ED0" w14:textId="6810C6A5" w:rsidR="00CC68A5" w:rsidRDefault="00CC68A5" w:rsidP="00CC68A5">
      <w:r>
        <w:t>Create the following project structure</w:t>
      </w:r>
      <w:r w:rsidR="00A9033B">
        <w:t>:</w:t>
      </w:r>
    </w:p>
    <w:p w14:paraId="28C6909D" w14:textId="69FB9684" w:rsidR="00CC68A5" w:rsidRDefault="00CC68A5" w:rsidP="00CC68A5">
      <w:r>
        <w:rPr>
          <w:noProof/>
        </w:rPr>
        <w:drawing>
          <wp:inline distT="0" distB="0" distL="0" distR="0" wp14:anchorId="32FB3226" wp14:editId="6ACA3261">
            <wp:extent cx="1569720" cy="1684020"/>
            <wp:effectExtent l="19050" t="19050" r="1143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16840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4A6A2B6" w14:textId="77777777" w:rsidR="00CC68A5" w:rsidRDefault="00CC68A5" w:rsidP="00CC68A5">
      <w:pPr>
        <w:pStyle w:val="Heading3"/>
      </w:pPr>
      <w:r>
        <w:t>Class Customer</w:t>
      </w:r>
    </w:p>
    <w:p w14:paraId="67BD0B7D" w14:textId="4AF6C058" w:rsidR="00CC68A5" w:rsidRDefault="00CC68A5" w:rsidP="00CC68A5">
      <w:r>
        <w:rPr>
          <w:b/>
          <w:bCs/>
        </w:rPr>
        <w:t>Upon initialization</w:t>
      </w:r>
      <w:r w:rsidR="00A9033B" w:rsidRPr="00A9033B">
        <w:t>,</w:t>
      </w:r>
      <w:r w:rsidRPr="00A9033B">
        <w:t xml:space="preserve"> </w:t>
      </w:r>
      <w:r>
        <w:t xml:space="preserve">each customer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name: str</w:t>
      </w:r>
      <w:r>
        <w:t xml:space="preserve">, </w:t>
      </w:r>
      <w:r>
        <w:rPr>
          <w:rFonts w:ascii="Consolas" w:hAnsi="Consolas"/>
          <w:b/>
          <w:bCs/>
        </w:rPr>
        <w:t>address: str</w:t>
      </w:r>
      <w:r>
        <w:t xml:space="preserve">, </w:t>
      </w:r>
      <w:r>
        <w:rPr>
          <w:rFonts w:ascii="Consolas" w:hAnsi="Consolas"/>
          <w:b/>
          <w:bCs/>
        </w:rPr>
        <w:t>email: str</w:t>
      </w:r>
      <w:r>
        <w:t xml:space="preserve">. Each customer should also have </w:t>
      </w:r>
      <w:r w:rsidR="002E3033">
        <w:t>a personal</w:t>
      </w:r>
      <w:r>
        <w:t xml:space="preserve"> </w:t>
      </w:r>
      <w:r w:rsidRPr="002E3033">
        <w:rPr>
          <w:rFonts w:ascii="Consolas" w:hAnsi="Consolas"/>
          <w:b/>
          <w:bCs/>
        </w:rPr>
        <w:t>id</w:t>
      </w:r>
      <w:r w:rsidR="00E56D5A" w:rsidRPr="00E56D5A">
        <w:rPr>
          <w:rFonts w:cstheme="minorHAnsi"/>
          <w:b/>
          <w:bCs/>
        </w:rPr>
        <w:t xml:space="preserve"> </w:t>
      </w:r>
      <w:r w:rsidR="00E56D5A">
        <w:t>(</w:t>
      </w:r>
      <w:r w:rsidR="00E56D5A">
        <w:rPr>
          <w:b/>
          <w:bCs/>
        </w:rPr>
        <w:t>autoincremented</w:t>
      </w:r>
      <w:r w:rsidR="00E03C62" w:rsidRPr="00E03C62">
        <w:t>, star</w:t>
      </w:r>
      <w:r w:rsidR="00A9033B">
        <w:t>t</w:t>
      </w:r>
      <w:r w:rsidR="00E03C62" w:rsidRPr="00E03C62">
        <w:t>ing f</w:t>
      </w:r>
      <w:r w:rsidR="00A9033B">
        <w:t>ro</w:t>
      </w:r>
      <w:r w:rsidR="00E03C62" w:rsidRPr="00E03C62">
        <w:t>m 1</w:t>
      </w:r>
      <w:r w:rsidR="00E56D5A">
        <w:t>).</w:t>
      </w:r>
      <w:r w:rsidR="002E3033">
        <w:t xml:space="preserve"> </w:t>
      </w:r>
      <w:r w:rsidR="00E03C62">
        <w:t>To do the incrementation</w:t>
      </w:r>
      <w:r w:rsidR="00A9033B">
        <w:t>,</w:t>
      </w:r>
      <w:r w:rsidR="00E03C62">
        <w:t xml:space="preserve"> you should create a </w:t>
      </w:r>
      <w:r w:rsidR="00E03C62" w:rsidRPr="00E03C62">
        <w:rPr>
          <w:b/>
          <w:bCs/>
        </w:rPr>
        <w:t>class attribute</w:t>
      </w:r>
      <w:r w:rsidR="00E03C62">
        <w:t xml:space="preserve"> </w:t>
      </w:r>
      <w:r w:rsidR="002E3033" w:rsidRPr="002E3033">
        <w:rPr>
          <w:rFonts w:ascii="Consolas" w:hAnsi="Consolas"/>
          <w:b/>
          <w:bCs/>
        </w:rPr>
        <w:t>id</w:t>
      </w:r>
      <w:r w:rsidR="002E3033">
        <w:t xml:space="preserve"> </w:t>
      </w:r>
      <w:r w:rsidR="00E03C62">
        <w:t>equal to</w:t>
      </w:r>
      <w:r w:rsidR="00E56D5A">
        <w:t xml:space="preserve"> </w:t>
      </w:r>
      <w:r w:rsidR="00E56D5A">
        <w:rPr>
          <w:b/>
          <w:bCs/>
        </w:rPr>
        <w:t>1</w:t>
      </w:r>
      <w:r w:rsidR="00E03C62">
        <w:t>,</w:t>
      </w:r>
      <w:r w:rsidR="00E56D5A">
        <w:rPr>
          <w:b/>
          <w:bCs/>
        </w:rPr>
        <w:t xml:space="preserve"> </w:t>
      </w:r>
      <w:r w:rsidR="002E3033">
        <w:t xml:space="preserve">which will keep the value </w:t>
      </w:r>
      <w:r w:rsidR="00E56D5A">
        <w:t>of</w:t>
      </w:r>
      <w:r w:rsidR="002E3033">
        <w:t xml:space="preserve"> the </w:t>
      </w:r>
      <w:r w:rsidR="002E3033" w:rsidRPr="00E03C62">
        <w:rPr>
          <w:b/>
          <w:bCs/>
        </w:rPr>
        <w:t>id for the upcoming customer</w:t>
      </w:r>
      <w:r w:rsidR="00E56D5A">
        <w:t>.</w:t>
      </w:r>
      <w:r w:rsidR="00E03C62">
        <w:t xml:space="preserve"> For example, if there are </w:t>
      </w:r>
      <w:r w:rsidR="00E03C62" w:rsidRPr="00E03C62">
        <w:rPr>
          <w:b/>
          <w:bCs/>
        </w:rPr>
        <w:t>no customers</w:t>
      </w:r>
      <w:r w:rsidR="00E03C62">
        <w:t xml:space="preserve">, the class </w:t>
      </w:r>
      <w:r w:rsidR="00E03C62" w:rsidRPr="00E03C62">
        <w:rPr>
          <w:b/>
          <w:bCs/>
        </w:rPr>
        <w:t>id</w:t>
      </w:r>
      <w:r w:rsidR="00E03C62">
        <w:t xml:space="preserve"> should be equal to </w:t>
      </w:r>
      <w:r w:rsidR="00E03C62" w:rsidRPr="00E03C62">
        <w:rPr>
          <w:b/>
          <w:bCs/>
        </w:rPr>
        <w:t>1</w:t>
      </w:r>
      <w:r w:rsidR="00A9033B">
        <w:t>. W</w:t>
      </w:r>
      <w:r w:rsidR="00E03C62">
        <w:t xml:space="preserve">hen there </w:t>
      </w:r>
      <w:r w:rsidR="00E03C62" w:rsidRPr="00E03C62">
        <w:rPr>
          <w:b/>
          <w:bCs/>
        </w:rPr>
        <w:t>is one customer</w:t>
      </w:r>
      <w:r w:rsidR="00E03C62">
        <w:t xml:space="preserve"> </w:t>
      </w:r>
      <w:r w:rsidR="00F57EC4">
        <w:t>-</w:t>
      </w:r>
      <w:r w:rsidR="00E03C62">
        <w:t xml:space="preserve"> the class </w:t>
      </w:r>
      <w:r w:rsidR="00E03C62" w:rsidRPr="00E03C62">
        <w:rPr>
          <w:b/>
          <w:bCs/>
        </w:rPr>
        <w:t>id</w:t>
      </w:r>
      <w:r w:rsidR="00E03C62">
        <w:t xml:space="preserve"> should be equal to </w:t>
      </w:r>
      <w:r w:rsidR="00E03C62" w:rsidRPr="00E03C62">
        <w:rPr>
          <w:b/>
          <w:bCs/>
        </w:rPr>
        <w:t>2</w:t>
      </w:r>
      <w:r w:rsidR="00E03C62">
        <w:t>.</w:t>
      </w:r>
    </w:p>
    <w:p w14:paraId="0DDAF304" w14:textId="33FEA21F" w:rsidR="00E03C62" w:rsidRPr="00E03C62" w:rsidRDefault="00E03C62" w:rsidP="00CC68A5">
      <w:pPr>
        <w:rPr>
          <w:b/>
          <w:bCs/>
        </w:rPr>
      </w:pPr>
      <w:r>
        <w:t xml:space="preserve">Create a </w:t>
      </w:r>
      <w:r w:rsidRPr="00E03C62">
        <w:t>method</w:t>
      </w:r>
      <w:r>
        <w:t xml:space="preserve"> called </w:t>
      </w:r>
      <w:r>
        <w:rPr>
          <w:rFonts w:ascii="Consolas" w:hAnsi="Consolas"/>
          <w:b/>
          <w:bCs/>
        </w:rPr>
        <w:t>get_next_id</w:t>
      </w:r>
      <w:r w:rsidR="00A9033B" w:rsidRPr="00A9033B">
        <w:rPr>
          <w:rFonts w:cstheme="minorHAnsi"/>
        </w:rPr>
        <w:t>,</w:t>
      </w:r>
      <w:r>
        <w:t xml:space="preserve"> which returns the </w:t>
      </w:r>
      <w:r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customer.</w:t>
      </w:r>
    </w:p>
    <w:p w14:paraId="5A6E9F6A" w14:textId="77777777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repr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customer in the following format: </w:t>
      </w:r>
      <w:r>
        <w:rPr>
          <w:rFonts w:ascii="Consolas" w:hAnsi="Consolas"/>
          <w:b/>
          <w:bCs/>
        </w:rPr>
        <w:t>"Customer &lt;{id}&gt; {name}; Address: {address}; Email: {email}"</w:t>
      </w:r>
    </w:p>
    <w:p w14:paraId="04D5D4D6" w14:textId="77777777" w:rsidR="00CC68A5" w:rsidRDefault="00CC68A5" w:rsidP="00CC68A5">
      <w:pPr>
        <w:pStyle w:val="Heading3"/>
      </w:pPr>
      <w:r>
        <w:t>Class Equipment</w:t>
      </w:r>
    </w:p>
    <w:p w14:paraId="1A52CF11" w14:textId="4FA7CB9C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name: str</w:t>
      </w:r>
      <w:r>
        <w:t xml:space="preserve">. Each equipment should also have an </w:t>
      </w:r>
      <w:r>
        <w:rPr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 w:rsidR="00E03C62" w:rsidRPr="00E03C62">
        <w:rPr>
          <w:lang w:val="bg-BG"/>
        </w:rPr>
        <w:t>,</w:t>
      </w:r>
      <w:r>
        <w:rPr>
          <w:b/>
          <w:bCs/>
        </w:rPr>
        <w:t xml:space="preserve"> </w:t>
      </w:r>
      <w:r>
        <w:t xml:space="preserve">starting from </w:t>
      </w:r>
      <w:r>
        <w:rPr>
          <w:b/>
          <w:bCs/>
        </w:rPr>
        <w:t>1</w:t>
      </w:r>
      <w:r>
        <w:t>)</w:t>
      </w:r>
      <w:r w:rsidR="00E03C62">
        <w:rPr>
          <w:lang w:val="bg-BG"/>
        </w:rPr>
        <w:t xml:space="preserve">. </w:t>
      </w:r>
      <w:r w:rsidR="00E03C62">
        <w:t>To do the incrementation</w:t>
      </w:r>
      <w:r w:rsidR="00A9033B">
        <w:t>,</w:t>
      </w:r>
      <w:r w:rsidR="00E03C62">
        <w:t xml:space="preserve"> you should create a </w:t>
      </w:r>
      <w:r w:rsidR="00E03C62" w:rsidRPr="00E03C62">
        <w:rPr>
          <w:b/>
          <w:bCs/>
        </w:rPr>
        <w:t>class attribute</w:t>
      </w:r>
      <w:r w:rsidR="00E03C62">
        <w:t xml:space="preserve"> </w:t>
      </w:r>
      <w:r w:rsidR="00E03C62" w:rsidRPr="002E3033">
        <w:rPr>
          <w:rFonts w:ascii="Consolas" w:hAnsi="Consolas"/>
          <w:b/>
          <w:bCs/>
        </w:rPr>
        <w:t>id</w:t>
      </w:r>
      <w:r w:rsidR="00E03C62">
        <w:t xml:space="preserve"> equal to </w:t>
      </w:r>
      <w:r w:rsidR="00E03C62">
        <w:rPr>
          <w:b/>
          <w:bCs/>
        </w:rPr>
        <w:t>1</w:t>
      </w:r>
      <w:r w:rsidR="00E03C62">
        <w:t>,</w:t>
      </w:r>
      <w:r w:rsidR="00E03C62">
        <w:rPr>
          <w:b/>
          <w:bCs/>
        </w:rPr>
        <w:t xml:space="preserve"> </w:t>
      </w:r>
      <w:r w:rsidR="00E03C62">
        <w:t xml:space="preserve">which will keep the value of the </w:t>
      </w:r>
      <w:r w:rsidR="00E03C62" w:rsidRPr="00E03C62">
        <w:rPr>
          <w:b/>
          <w:bCs/>
        </w:rPr>
        <w:t xml:space="preserve">id for the </w:t>
      </w:r>
      <w:r w:rsidR="00A9033B">
        <w:rPr>
          <w:b/>
          <w:bCs/>
        </w:rPr>
        <w:t>following</w:t>
      </w:r>
      <w:r w:rsidR="00E03C62">
        <w:rPr>
          <w:b/>
          <w:bCs/>
        </w:rPr>
        <w:t xml:space="preserve"> equipment's id</w:t>
      </w:r>
      <w:r w:rsidR="00E03C62">
        <w:t xml:space="preserve">. </w:t>
      </w:r>
    </w:p>
    <w:p w14:paraId="779CDD8D" w14:textId="336FCB1B" w:rsidR="00E03C62" w:rsidRPr="00E03C62" w:rsidRDefault="00E03C62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method</w:t>
      </w:r>
      <w:r>
        <w:t xml:space="preserve"> called </w:t>
      </w:r>
      <w:r>
        <w:rPr>
          <w:rFonts w:ascii="Consolas" w:hAnsi="Consolas"/>
          <w:b/>
          <w:bCs/>
        </w:rPr>
        <w:t>get_next_id</w:t>
      </w:r>
      <w:r w:rsidR="00A9033B">
        <w:t xml:space="preserve">, </w:t>
      </w:r>
      <w:r>
        <w:t xml:space="preserve">which returns the </w:t>
      </w:r>
      <w:r w:rsidRPr="002E3033">
        <w:rPr>
          <w:rFonts w:ascii="Consolas" w:hAnsi="Consolas"/>
          <w:b/>
          <w:bCs/>
        </w:rPr>
        <w:t>id</w:t>
      </w:r>
      <w:r>
        <w:t xml:space="preserve"> that will be given to the </w:t>
      </w:r>
      <w:r w:rsidR="00A9033B">
        <w:rPr>
          <w:b/>
          <w:bCs/>
        </w:rPr>
        <w:t>following</w:t>
      </w:r>
      <w:r>
        <w:rPr>
          <w:b/>
          <w:bCs/>
        </w:rPr>
        <w:t xml:space="preserve"> equipment.</w:t>
      </w:r>
    </w:p>
    <w:p w14:paraId="75DE70ED" w14:textId="77777777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repr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equipment in the following format: </w:t>
      </w:r>
      <w:r>
        <w:rPr>
          <w:rFonts w:ascii="Consolas" w:hAnsi="Consolas"/>
          <w:b/>
          <w:bCs/>
        </w:rPr>
        <w:t>"Equipment &lt;{id}&gt; {name}"</w:t>
      </w:r>
    </w:p>
    <w:p w14:paraId="719F2550" w14:textId="5FCEF966" w:rsidR="00CC68A5" w:rsidRDefault="00CC68A5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static method</w:t>
      </w:r>
      <w:r>
        <w:t xml:space="preserve"> called </w:t>
      </w:r>
      <w:r>
        <w:rPr>
          <w:rFonts w:ascii="Consolas" w:hAnsi="Consolas"/>
          <w:b/>
          <w:bCs/>
        </w:rPr>
        <w:t>get_next_id</w:t>
      </w:r>
      <w:r w:rsidR="00A9033B">
        <w:t xml:space="preserve">, </w:t>
      </w:r>
      <w:r>
        <w:t xml:space="preserve">which returns the </w:t>
      </w:r>
      <w:r w:rsidRPr="002E3033">
        <w:rPr>
          <w:rFonts w:ascii="Consolas" w:hAnsi="Consolas"/>
          <w:b/>
          <w:bCs/>
        </w:rPr>
        <w:t>id</w:t>
      </w:r>
      <w:r>
        <w:t xml:space="preserve"> that will be given to the </w:t>
      </w:r>
      <w:r w:rsidR="00A9033B">
        <w:rPr>
          <w:b/>
          <w:bCs/>
        </w:rPr>
        <w:t>following</w:t>
      </w:r>
      <w:r>
        <w:rPr>
          <w:b/>
          <w:bCs/>
        </w:rPr>
        <w:t xml:space="preserve"> equipment</w:t>
      </w:r>
      <w:r w:rsidR="00E03C62">
        <w:rPr>
          <w:b/>
          <w:bCs/>
        </w:rPr>
        <w:t>.</w:t>
      </w:r>
    </w:p>
    <w:p w14:paraId="01675997" w14:textId="77777777" w:rsidR="00CC68A5" w:rsidRDefault="00CC68A5" w:rsidP="00CC68A5">
      <w:pPr>
        <w:pStyle w:val="Heading3"/>
      </w:pPr>
      <w:r>
        <w:t>Class ExercisePlan</w:t>
      </w:r>
    </w:p>
    <w:p w14:paraId="74E49C24" w14:textId="724B0105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trainer_id: int</w:t>
      </w:r>
      <w:r>
        <w:t xml:space="preserve">, </w:t>
      </w:r>
      <w:r>
        <w:rPr>
          <w:rFonts w:ascii="Consolas" w:hAnsi="Consolas"/>
          <w:b/>
          <w:bCs/>
        </w:rPr>
        <w:t>equipment_id: int</w:t>
      </w:r>
      <w:r>
        <w:t xml:space="preserve">, </w:t>
      </w:r>
      <w:r>
        <w:rPr>
          <w:rFonts w:ascii="Consolas" w:hAnsi="Consolas"/>
          <w:b/>
          <w:bCs/>
        </w:rPr>
        <w:t>duration: int</w:t>
      </w:r>
      <w:r>
        <w:t xml:space="preserve"> (in </w:t>
      </w:r>
      <w:r>
        <w:rPr>
          <w:b/>
          <w:bCs/>
        </w:rPr>
        <w:t>minutes</w:t>
      </w:r>
      <w:r>
        <w:t xml:space="preserve">). Each plan should also have an </w:t>
      </w:r>
      <w:r w:rsidR="002E3033" w:rsidRPr="002E3033">
        <w:rPr>
          <w:rFonts w:ascii="Consolas" w:hAnsi="Consolas"/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 w:rsidR="00E03C62" w:rsidRPr="00E03C62">
        <w:t>,</w:t>
      </w:r>
      <w:r>
        <w:t xml:space="preserve"> starting from </w:t>
      </w:r>
      <w:r>
        <w:rPr>
          <w:b/>
          <w:bCs/>
        </w:rPr>
        <w:t>1</w:t>
      </w:r>
      <w:r>
        <w:t xml:space="preserve">). </w:t>
      </w:r>
      <w:r w:rsidR="00E03C62">
        <w:t>To do the incrementation</w:t>
      </w:r>
      <w:r w:rsidR="00A9033B">
        <w:t>,</w:t>
      </w:r>
      <w:r w:rsidR="00E03C62">
        <w:t xml:space="preserve"> you should create a </w:t>
      </w:r>
      <w:r w:rsidR="00E03C62" w:rsidRPr="00E03C62">
        <w:rPr>
          <w:b/>
          <w:bCs/>
        </w:rPr>
        <w:t>class attribute</w:t>
      </w:r>
      <w:r w:rsidR="00E03C62">
        <w:t xml:space="preserve"> </w:t>
      </w:r>
      <w:r w:rsidR="00E03C62" w:rsidRPr="002E3033">
        <w:rPr>
          <w:rFonts w:ascii="Consolas" w:hAnsi="Consolas"/>
          <w:b/>
          <w:bCs/>
        </w:rPr>
        <w:t>id</w:t>
      </w:r>
      <w:r w:rsidR="00E03C62">
        <w:t xml:space="preserve"> equal to </w:t>
      </w:r>
      <w:r w:rsidR="00E03C62">
        <w:rPr>
          <w:b/>
          <w:bCs/>
        </w:rPr>
        <w:t>1</w:t>
      </w:r>
      <w:r w:rsidR="00E03C62">
        <w:t>,</w:t>
      </w:r>
      <w:r w:rsidR="00E03C62">
        <w:rPr>
          <w:b/>
          <w:bCs/>
        </w:rPr>
        <w:t xml:space="preserve"> </w:t>
      </w:r>
      <w:r w:rsidR="00E03C62">
        <w:t xml:space="preserve">which will keep the value of the </w:t>
      </w:r>
      <w:r w:rsidR="00E03C62" w:rsidRPr="00E03C62">
        <w:rPr>
          <w:b/>
          <w:bCs/>
        </w:rPr>
        <w:t xml:space="preserve">id for the </w:t>
      </w:r>
      <w:r w:rsidR="00E03C62">
        <w:rPr>
          <w:b/>
          <w:bCs/>
        </w:rPr>
        <w:t>next plan's id</w:t>
      </w:r>
      <w:r w:rsidR="00E03C62">
        <w:t xml:space="preserve">. </w:t>
      </w:r>
      <w:r>
        <w:t xml:space="preserve">Create the following </w:t>
      </w:r>
      <w:r>
        <w:rPr>
          <w:b/>
          <w:bCs/>
        </w:rPr>
        <w:t>methods</w:t>
      </w:r>
      <w:r>
        <w:t>:</w:t>
      </w:r>
    </w:p>
    <w:p w14:paraId="01470A51" w14:textId="1B25BCD6" w:rsidR="00CC68A5" w:rsidRDefault="00CC68A5" w:rsidP="00E17373">
      <w:pPr>
        <w:pStyle w:val="ListParagraph"/>
        <w:numPr>
          <w:ilvl w:val="0"/>
          <w:numId w:val="8"/>
        </w:numPr>
      </w:pPr>
      <w:r>
        <w:rPr>
          <w:rFonts w:ascii="Consolas" w:hAnsi="Consolas"/>
          <w:b/>
          <w:bCs/>
        </w:rPr>
        <w:t>from_hours(trainer_id:int, equipment_id:int, hours:int)</w:t>
      </w:r>
      <w:r>
        <w:t xml:space="preserve"> </w:t>
      </w:r>
      <w:r w:rsidR="00F57EC4">
        <w:t>-</w:t>
      </w:r>
      <w:r>
        <w:t xml:space="preserve"> creates </w:t>
      </w:r>
      <w:r>
        <w:rPr>
          <w:b/>
          <w:bCs/>
        </w:rPr>
        <w:t xml:space="preserve">new instance </w:t>
      </w:r>
      <w:r>
        <w:t>using the provided information</w:t>
      </w:r>
    </w:p>
    <w:p w14:paraId="1D638066" w14:textId="1139D50D" w:rsidR="00CC68A5" w:rsidRDefault="00CC68A5" w:rsidP="00E17373">
      <w:pPr>
        <w:pStyle w:val="ListParagraph"/>
        <w:numPr>
          <w:ilvl w:val="0"/>
          <w:numId w:val="8"/>
        </w:numPr>
        <w:rPr>
          <w:b/>
          <w:bCs/>
        </w:rPr>
      </w:pPr>
      <w:r>
        <w:rPr>
          <w:rFonts w:ascii="Consolas" w:hAnsi="Consolas"/>
          <w:b/>
          <w:bCs/>
        </w:rPr>
        <w:t>get_next_id(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static method</w:t>
      </w:r>
      <w:r>
        <w:t xml:space="preserve"> that returns the </w:t>
      </w:r>
      <w:r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plan</w:t>
      </w:r>
    </w:p>
    <w:p w14:paraId="0D417AA9" w14:textId="41ED2798" w:rsidR="00CC68A5" w:rsidRDefault="00CC68A5" w:rsidP="00E17373">
      <w:pPr>
        <w:pStyle w:val="ListParagraph"/>
        <w:numPr>
          <w:ilvl w:val="0"/>
          <w:numId w:val="8"/>
        </w:numPr>
      </w:pPr>
      <w:r>
        <w:rPr>
          <w:rFonts w:ascii="Consolas" w:hAnsi="Consolas"/>
          <w:b/>
          <w:bCs/>
        </w:rPr>
        <w:t>__repr__()</w:t>
      </w:r>
      <w:r>
        <w:t xml:space="preserve"> </w:t>
      </w:r>
      <w:r w:rsidR="00F57EC4">
        <w:t>-</w:t>
      </w:r>
      <w:r>
        <w:t xml:space="preserve"> returns the </w:t>
      </w:r>
      <w:r>
        <w:rPr>
          <w:b/>
          <w:bCs/>
        </w:rPr>
        <w:t>information</w:t>
      </w:r>
      <w:r>
        <w:t xml:space="preserve"> about the plan in the following format: </w:t>
      </w:r>
      <w:r>
        <w:rPr>
          <w:rFonts w:ascii="Consolas" w:hAnsi="Consolas"/>
          <w:b/>
          <w:bCs/>
        </w:rPr>
        <w:t>"Plan &lt;{id}&gt; with duration {duration} minutes"</w:t>
      </w:r>
    </w:p>
    <w:p w14:paraId="240B6DD1" w14:textId="77777777" w:rsidR="00CC68A5" w:rsidRDefault="00CC68A5" w:rsidP="00CC68A5">
      <w:pPr>
        <w:pStyle w:val="Heading3"/>
      </w:pPr>
      <w:r>
        <w:lastRenderedPageBreak/>
        <w:t>Class Subscription</w:t>
      </w:r>
    </w:p>
    <w:p w14:paraId="6580A089" w14:textId="3CCA500E" w:rsidR="00CC68A5" w:rsidRDefault="00CC68A5" w:rsidP="00CC68A5">
      <w:r>
        <w:rPr>
          <w:b/>
          <w:bCs/>
        </w:rPr>
        <w:t>Upon initialization</w:t>
      </w:r>
      <w:r w:rsidR="00A9033B">
        <w:t xml:space="preserve">, </w:t>
      </w:r>
      <w:r>
        <w:t xml:space="preserve">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date:</w:t>
      </w:r>
      <w:r w:rsidR="00A9033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</w:t>
      </w:r>
      <w:r>
        <w:t xml:space="preserve">, </w:t>
      </w:r>
      <w:r>
        <w:rPr>
          <w:rFonts w:ascii="Consolas" w:hAnsi="Consolas"/>
          <w:b/>
          <w:bCs/>
        </w:rPr>
        <w:t>customer_id: int</w:t>
      </w:r>
      <w:r>
        <w:t xml:space="preserve">, </w:t>
      </w:r>
      <w:r>
        <w:rPr>
          <w:rFonts w:ascii="Consolas" w:hAnsi="Consolas"/>
          <w:b/>
          <w:bCs/>
        </w:rPr>
        <w:t>trainer_id: int</w:t>
      </w:r>
      <w:r>
        <w:t xml:space="preserve">, </w:t>
      </w:r>
      <w:r>
        <w:rPr>
          <w:rFonts w:ascii="Consolas" w:hAnsi="Consolas"/>
          <w:b/>
          <w:bCs/>
        </w:rPr>
        <w:t>exercise_id: int</w:t>
      </w:r>
      <w:r>
        <w:t xml:space="preserve">. The class should also have an </w:t>
      </w:r>
      <w:r>
        <w:rPr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>
        <w:t xml:space="preserve"> starting from </w:t>
      </w:r>
      <w:r>
        <w:rPr>
          <w:b/>
          <w:bCs/>
        </w:rPr>
        <w:t>1</w:t>
      </w:r>
      <w:r>
        <w:t>).</w:t>
      </w:r>
      <w:r w:rsidR="00BF6470">
        <w:rPr>
          <w:lang w:val="bg-BG"/>
        </w:rPr>
        <w:t xml:space="preserve"> </w:t>
      </w:r>
      <w:r w:rsidR="00BF6470">
        <w:t>To do the incrementation</w:t>
      </w:r>
      <w:r w:rsidR="00A9033B">
        <w:t>,</w:t>
      </w:r>
      <w:r w:rsidR="00BF6470">
        <w:t xml:space="preserve"> you should create a </w:t>
      </w:r>
      <w:r w:rsidR="00BF6470" w:rsidRPr="00E03C62">
        <w:rPr>
          <w:b/>
          <w:bCs/>
        </w:rPr>
        <w:t>class attribute</w:t>
      </w:r>
      <w:r w:rsidR="00BF6470">
        <w:t xml:space="preserve"> </w:t>
      </w:r>
      <w:r w:rsidR="00BF6470" w:rsidRPr="002E3033">
        <w:rPr>
          <w:rFonts w:ascii="Consolas" w:hAnsi="Consolas"/>
          <w:b/>
          <w:bCs/>
        </w:rPr>
        <w:t>id</w:t>
      </w:r>
      <w:r w:rsidR="00BF6470">
        <w:t xml:space="preserve"> equal to </w:t>
      </w:r>
      <w:r w:rsidR="00BF6470">
        <w:rPr>
          <w:b/>
          <w:bCs/>
        </w:rPr>
        <w:t>1</w:t>
      </w:r>
      <w:r w:rsidR="00BF6470">
        <w:t>,</w:t>
      </w:r>
      <w:r w:rsidR="00BF6470">
        <w:rPr>
          <w:b/>
          <w:bCs/>
        </w:rPr>
        <w:t xml:space="preserve"> </w:t>
      </w:r>
      <w:r w:rsidR="00BF6470">
        <w:t xml:space="preserve">which will keep the value of the </w:t>
      </w:r>
      <w:r w:rsidR="00BF6470" w:rsidRPr="00E03C62">
        <w:rPr>
          <w:b/>
          <w:bCs/>
        </w:rPr>
        <w:t xml:space="preserve">id for the </w:t>
      </w:r>
      <w:r w:rsidR="00BF6470">
        <w:rPr>
          <w:b/>
          <w:bCs/>
        </w:rPr>
        <w:t>next subscription's id</w:t>
      </w:r>
      <w:r w:rsidR="00BF6470">
        <w:t>.</w:t>
      </w:r>
    </w:p>
    <w:p w14:paraId="129B9368" w14:textId="77777777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repr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subscription in the following format: </w:t>
      </w:r>
      <w:r>
        <w:rPr>
          <w:rFonts w:ascii="Consolas" w:hAnsi="Consolas"/>
          <w:b/>
          <w:bCs/>
        </w:rPr>
        <w:t>"Subscription &lt;{id}&gt; on {date}"</w:t>
      </w:r>
    </w:p>
    <w:p w14:paraId="7572C0AA" w14:textId="77777777" w:rsidR="00CC68A5" w:rsidRDefault="00CC68A5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static method</w:t>
      </w:r>
      <w:r>
        <w:t xml:space="preserve"> called </w:t>
      </w:r>
      <w:r>
        <w:rPr>
          <w:rFonts w:ascii="Consolas" w:hAnsi="Consolas"/>
          <w:b/>
          <w:bCs/>
        </w:rPr>
        <w:t>get_next_id</w:t>
      </w:r>
      <w:r>
        <w:t xml:space="preserve"> which returns the </w:t>
      </w:r>
      <w:r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subscription</w:t>
      </w:r>
    </w:p>
    <w:p w14:paraId="4E562953" w14:textId="77777777" w:rsidR="00CC68A5" w:rsidRDefault="00CC68A5" w:rsidP="00CC68A5">
      <w:pPr>
        <w:pStyle w:val="Heading3"/>
      </w:pPr>
      <w:r>
        <w:t>Class Trainer</w:t>
      </w:r>
    </w:p>
    <w:p w14:paraId="5A7C40D3" w14:textId="1EE09583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name:</w:t>
      </w:r>
      <w:r w:rsidR="00A9033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</w:t>
      </w:r>
      <w:r>
        <w:t xml:space="preserve">. The class should also have an </w:t>
      </w:r>
      <w:r>
        <w:rPr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>
        <w:t xml:space="preserve"> starting from </w:t>
      </w:r>
      <w:r>
        <w:rPr>
          <w:b/>
          <w:bCs/>
        </w:rPr>
        <w:t>1</w:t>
      </w:r>
      <w:r>
        <w:t>).</w:t>
      </w:r>
      <w:r w:rsidR="00BF6470">
        <w:t xml:space="preserve"> To do the incrementation</w:t>
      </w:r>
      <w:r w:rsidR="00A9033B">
        <w:t>,</w:t>
      </w:r>
      <w:r w:rsidR="00BF6470">
        <w:t xml:space="preserve"> you should create a </w:t>
      </w:r>
      <w:r w:rsidR="00BF6470" w:rsidRPr="00E03C62">
        <w:rPr>
          <w:b/>
          <w:bCs/>
        </w:rPr>
        <w:t>class attribute</w:t>
      </w:r>
      <w:r w:rsidR="00BF6470">
        <w:t xml:space="preserve"> </w:t>
      </w:r>
      <w:r w:rsidR="00BF6470" w:rsidRPr="002E3033">
        <w:rPr>
          <w:rFonts w:ascii="Consolas" w:hAnsi="Consolas"/>
          <w:b/>
          <w:bCs/>
        </w:rPr>
        <w:t>id</w:t>
      </w:r>
      <w:r w:rsidR="00BF6470">
        <w:t xml:space="preserve"> equal to </w:t>
      </w:r>
      <w:r w:rsidR="00BF6470">
        <w:rPr>
          <w:b/>
          <w:bCs/>
        </w:rPr>
        <w:t>1</w:t>
      </w:r>
      <w:r w:rsidR="00BF6470">
        <w:t>,</w:t>
      </w:r>
      <w:r w:rsidR="00BF6470">
        <w:rPr>
          <w:b/>
          <w:bCs/>
        </w:rPr>
        <w:t xml:space="preserve"> </w:t>
      </w:r>
      <w:r w:rsidR="00BF6470">
        <w:t xml:space="preserve">which will keep the value of the </w:t>
      </w:r>
      <w:r w:rsidR="00BF6470" w:rsidRPr="00E03C62">
        <w:rPr>
          <w:b/>
          <w:bCs/>
        </w:rPr>
        <w:t xml:space="preserve">id for the </w:t>
      </w:r>
      <w:r w:rsidR="00BF6470">
        <w:rPr>
          <w:b/>
          <w:bCs/>
        </w:rPr>
        <w:t>next trainer's id</w:t>
      </w:r>
      <w:r w:rsidR="00BF6470">
        <w:t>.</w:t>
      </w:r>
    </w:p>
    <w:p w14:paraId="6BCFB92A" w14:textId="28988332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repr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trainer in the following format: </w:t>
      </w:r>
      <w:r>
        <w:rPr>
          <w:rFonts w:ascii="Consolas" w:hAnsi="Consolas"/>
          <w:b/>
          <w:bCs/>
        </w:rPr>
        <w:t>"Trainer &lt;{id}&gt; {name}"</w:t>
      </w:r>
    </w:p>
    <w:p w14:paraId="1AFF6A49" w14:textId="390D43E2" w:rsidR="00CC68A5" w:rsidRDefault="00CC68A5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static method</w:t>
      </w:r>
      <w:r>
        <w:t xml:space="preserve"> called </w:t>
      </w:r>
      <w:r>
        <w:rPr>
          <w:rFonts w:ascii="Consolas" w:hAnsi="Consolas"/>
          <w:b/>
          <w:bCs/>
        </w:rPr>
        <w:t>get_next_id</w:t>
      </w:r>
      <w:r w:rsidR="00A9033B">
        <w:t xml:space="preserve">, </w:t>
      </w:r>
      <w:r>
        <w:t xml:space="preserve">which returns the </w:t>
      </w:r>
      <w:r w:rsidRPr="00B90CAE"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trainer</w:t>
      </w:r>
      <w:r w:rsidR="00B90CAE">
        <w:rPr>
          <w:b/>
          <w:bCs/>
        </w:rPr>
        <w:t>.</w:t>
      </w:r>
    </w:p>
    <w:p w14:paraId="539D26E5" w14:textId="77777777" w:rsidR="00CC68A5" w:rsidRDefault="00CC68A5" w:rsidP="00CC68A5">
      <w:pPr>
        <w:pStyle w:val="Heading3"/>
      </w:pPr>
      <w:r>
        <w:t>Class Gym</w:t>
      </w:r>
    </w:p>
    <w:p w14:paraId="4EE9F7C2" w14:textId="4E19BB5B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</w:t>
      </w:r>
      <w:r>
        <w:rPr>
          <w:b/>
          <w:bCs/>
        </w:rPr>
        <w:t>not receive</w:t>
      </w:r>
      <w:r>
        <w:t xml:space="preserve"> any </w:t>
      </w:r>
      <w:r>
        <w:rPr>
          <w:b/>
          <w:bCs/>
        </w:rPr>
        <w:t>parameters</w:t>
      </w:r>
      <w:r>
        <w:t xml:space="preserve">. However, it should have the following </w:t>
      </w:r>
      <w:r>
        <w:rPr>
          <w:b/>
          <w:bCs/>
        </w:rPr>
        <w:t>attributes</w:t>
      </w:r>
      <w:r>
        <w:t xml:space="preserve">: </w:t>
      </w:r>
      <w:r>
        <w:rPr>
          <w:rFonts w:ascii="Consolas" w:hAnsi="Consolas"/>
          <w:b/>
          <w:bCs/>
        </w:rPr>
        <w:t>customers</w:t>
      </w:r>
      <w:r>
        <w:t xml:space="preserve"> (</w:t>
      </w:r>
      <w:r w:rsidR="00F57EC4">
        <w:rPr>
          <w:b/>
          <w:bCs/>
        </w:rPr>
        <w:t xml:space="preserve">empty  </w:t>
      </w:r>
      <w:r>
        <w:rPr>
          <w:b/>
          <w:bCs/>
        </w:rPr>
        <w:t>list of customer</w:t>
      </w:r>
      <w:r>
        <w:t xml:space="preserve"> objects), </w:t>
      </w:r>
      <w:r>
        <w:rPr>
          <w:rFonts w:ascii="Consolas" w:hAnsi="Consolas"/>
          <w:b/>
          <w:bCs/>
        </w:rPr>
        <w:t>trainers</w:t>
      </w:r>
      <w:r>
        <w:t xml:space="preserve"> 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trainer</w:t>
      </w:r>
      <w:r>
        <w:t xml:space="preserve"> objects), </w:t>
      </w:r>
      <w:r>
        <w:rPr>
          <w:rFonts w:ascii="Consolas" w:hAnsi="Consolas"/>
          <w:b/>
          <w:bCs/>
        </w:rPr>
        <w:t>equipment</w:t>
      </w:r>
      <w:r>
        <w:t xml:space="preserve"> (</w:t>
      </w:r>
      <w:r w:rsidR="00F57EC4">
        <w:rPr>
          <w:b/>
          <w:bCs/>
        </w:rPr>
        <w:t xml:space="preserve">empty </w:t>
      </w:r>
      <w:r>
        <w:rPr>
          <w:b/>
          <w:bCs/>
        </w:rPr>
        <w:t>list of equipment</w:t>
      </w:r>
      <w:r>
        <w:t xml:space="preserve"> objects), </w:t>
      </w:r>
      <w:r>
        <w:rPr>
          <w:rFonts w:ascii="Consolas" w:hAnsi="Consolas"/>
          <w:b/>
          <w:bCs/>
        </w:rPr>
        <w:t>plans</w:t>
      </w:r>
      <w:r>
        <w:rPr>
          <w:b/>
          <w:bCs/>
        </w:rPr>
        <w:t xml:space="preserve"> </w:t>
      </w:r>
      <w:r>
        <w:t>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plan</w:t>
      </w:r>
      <w:r>
        <w:t xml:space="preserve"> objects), </w:t>
      </w:r>
      <w:r>
        <w:rPr>
          <w:rFonts w:ascii="Consolas" w:hAnsi="Consolas"/>
          <w:b/>
          <w:bCs/>
        </w:rPr>
        <w:t>subscriptions</w:t>
      </w:r>
      <w:r>
        <w:t xml:space="preserve"> 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subscription</w:t>
      </w:r>
      <w:r>
        <w:t xml:space="preserve"> objects)</w:t>
      </w:r>
    </w:p>
    <w:p w14:paraId="00D29BC8" w14:textId="77777777" w:rsidR="00CC68A5" w:rsidRDefault="00CC68A5" w:rsidP="00CC68A5">
      <w:r>
        <w:t xml:space="preserve">Create the following </w:t>
      </w:r>
      <w:r>
        <w:rPr>
          <w:b/>
          <w:bCs/>
        </w:rPr>
        <w:t>methods</w:t>
      </w:r>
      <w:r>
        <w:t>:</w:t>
      </w:r>
    </w:p>
    <w:p w14:paraId="2AAEF404" w14:textId="31473FBF" w:rsidR="00CC68A5" w:rsidRDefault="00CC68A5" w:rsidP="00E17373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add_customer(customer: Customer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customer</w:t>
      </w:r>
      <w:r>
        <w:t xml:space="preserve"> in the customer list</w:t>
      </w:r>
      <w:r w:rsidR="00A9033B">
        <w:t xml:space="preserve"> </w:t>
      </w:r>
      <w:r>
        <w:t xml:space="preserve">if the customer </w:t>
      </w:r>
      <w:r>
        <w:rPr>
          <w:b/>
          <w:bCs/>
        </w:rPr>
        <w:t>is not</w:t>
      </w:r>
      <w:r>
        <w:t xml:space="preserve"> already </w:t>
      </w:r>
      <w:r>
        <w:rPr>
          <w:b/>
          <w:bCs/>
        </w:rPr>
        <w:t>in it</w:t>
      </w:r>
    </w:p>
    <w:p w14:paraId="14D40550" w14:textId="6970D2B1" w:rsidR="00CC68A5" w:rsidRDefault="00CC68A5" w:rsidP="00E17373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add_trainer(trainer: Trainer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trainer</w:t>
      </w:r>
      <w:r>
        <w:t xml:space="preserve"> to the trainers</w:t>
      </w:r>
      <w:r w:rsidR="00A9033B">
        <w:t>'</w:t>
      </w:r>
      <w:r>
        <w:t xml:space="preserve"> list, if the trainer </w:t>
      </w:r>
      <w:r>
        <w:rPr>
          <w:b/>
          <w:bCs/>
        </w:rPr>
        <w:t>is not</w:t>
      </w:r>
      <w:r>
        <w:t xml:space="preserve"> already in it</w:t>
      </w:r>
    </w:p>
    <w:p w14:paraId="24DC9476" w14:textId="1824405E" w:rsidR="00CC68A5" w:rsidRDefault="00CC68A5" w:rsidP="00E17373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add_equipment(equipment: Equipment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equipment</w:t>
      </w:r>
      <w:r>
        <w:t xml:space="preserve"> to the equipment list, if the equipment </w:t>
      </w:r>
      <w:r>
        <w:rPr>
          <w:b/>
          <w:bCs/>
        </w:rPr>
        <w:t>is not</w:t>
      </w:r>
      <w:r>
        <w:t xml:space="preserve"> already in it</w:t>
      </w:r>
    </w:p>
    <w:p w14:paraId="3D382C26" w14:textId="664C46B5" w:rsidR="00CC68A5" w:rsidRDefault="00CC68A5" w:rsidP="00E17373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add_plan(plan: ExercisePlan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plan</w:t>
      </w:r>
      <w:r>
        <w:t xml:space="preserve"> to the plan</w:t>
      </w:r>
      <w:r w:rsidR="00A9033B">
        <w:t>s'</w:t>
      </w:r>
      <w:r>
        <w:t xml:space="preserve"> list, if the plan </w:t>
      </w:r>
      <w:r>
        <w:rPr>
          <w:b/>
          <w:bCs/>
        </w:rPr>
        <w:t>is not</w:t>
      </w:r>
      <w:r>
        <w:t xml:space="preserve"> already in it</w:t>
      </w:r>
    </w:p>
    <w:p w14:paraId="2F02959F" w14:textId="46B0DB8A" w:rsidR="00CC68A5" w:rsidRDefault="00CC68A5" w:rsidP="00E17373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add_subscription(subscription: Subscription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subscription</w:t>
      </w:r>
      <w:r>
        <w:t xml:space="preserve"> in the subscriptions list if the subscription </w:t>
      </w:r>
      <w:r>
        <w:rPr>
          <w:b/>
          <w:bCs/>
        </w:rPr>
        <w:t>is not</w:t>
      </w:r>
      <w:r>
        <w:t xml:space="preserve"> already in it</w:t>
      </w:r>
    </w:p>
    <w:p w14:paraId="1132AE76" w14:textId="12F2D1EE" w:rsidR="00CC68A5" w:rsidRDefault="00CC68A5" w:rsidP="00E17373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subscription_info(subscription_id:</w:t>
      </w:r>
      <w:r w:rsidR="00B90CAE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int)</w:t>
      </w:r>
      <w:r>
        <w:t xml:space="preserve"> </w:t>
      </w:r>
      <w:r w:rsidR="00A9033B">
        <w:t>-</w:t>
      </w:r>
      <w:r>
        <w:t xml:space="preserve"> get the </w:t>
      </w:r>
      <w:r>
        <w:rPr>
          <w:b/>
          <w:bCs/>
        </w:rPr>
        <w:t>subscription</w:t>
      </w:r>
      <w:r w:rsidRPr="00A9033B">
        <w:t xml:space="preserve">, </w:t>
      </w:r>
      <w:r>
        <w:t xml:space="preserve">the </w:t>
      </w:r>
      <w:r>
        <w:rPr>
          <w:b/>
          <w:bCs/>
        </w:rPr>
        <w:t>customer</w:t>
      </w:r>
      <w:r w:rsidR="00A9033B">
        <w:rPr>
          <w:b/>
          <w:bCs/>
        </w:rPr>
        <w:t xml:space="preserve">, </w:t>
      </w:r>
      <w:r w:rsidR="00A9033B" w:rsidRPr="00A9033B">
        <w:t>the</w:t>
      </w:r>
      <w:r>
        <w:t xml:space="preserve"> </w:t>
      </w:r>
      <w:r>
        <w:rPr>
          <w:b/>
          <w:bCs/>
        </w:rPr>
        <w:t>trainer</w:t>
      </w:r>
      <w:r>
        <w:t xml:space="preserve">, the </w:t>
      </w:r>
      <w:r w:rsidR="00A9033B">
        <w:rPr>
          <w:b/>
          <w:bCs/>
        </w:rPr>
        <w:t>equipment,</w:t>
      </w:r>
      <w:r>
        <w:t xml:space="preserve"> and the</w:t>
      </w:r>
      <w:r w:rsidR="00A9033B">
        <w:t xml:space="preserve"> </w:t>
      </w:r>
      <w:r w:rsidR="00A9033B" w:rsidRPr="00A9033B">
        <w:rPr>
          <w:b/>
          <w:bCs/>
        </w:rPr>
        <w:t>plan</w:t>
      </w:r>
      <w:r>
        <w:t xml:space="preserve">. Then </w:t>
      </w:r>
      <w:r>
        <w:rPr>
          <w:b/>
          <w:bCs/>
        </w:rPr>
        <w:t>return</w:t>
      </w:r>
      <w:r>
        <w:t xml:space="preserve"> their </w:t>
      </w:r>
      <w:r>
        <w:rPr>
          <w:b/>
          <w:bCs/>
        </w:rPr>
        <w:t>string representations</w:t>
      </w:r>
      <w:r>
        <w:t xml:space="preserve"> each </w:t>
      </w:r>
      <w:r w:rsidR="009F3BC0">
        <w:t xml:space="preserve">on a </w:t>
      </w:r>
      <w:r>
        <w:rPr>
          <w:b/>
          <w:bCs/>
        </w:rPr>
        <w:t>new line</w:t>
      </w:r>
      <w:r w:rsidR="009F3BC0">
        <w:rPr>
          <w:b/>
          <w:bCs/>
        </w:rPr>
        <w:t>.</w:t>
      </w:r>
    </w:p>
    <w:p w14:paraId="605B9319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579F2D9F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2702B2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418B7FC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6072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customer import Customer</w:t>
            </w:r>
          </w:p>
          <w:p w14:paraId="4C6C32B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equipment import Equipment</w:t>
            </w:r>
          </w:p>
          <w:p w14:paraId="6DE2530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exercise_plan import ExercisePlan</w:t>
            </w:r>
          </w:p>
          <w:p w14:paraId="1E97DE0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gym import Gym</w:t>
            </w:r>
          </w:p>
          <w:p w14:paraId="432D8C1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subscription import Subscription</w:t>
            </w:r>
          </w:p>
          <w:p w14:paraId="4563DDC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trainer import Trainer</w:t>
            </w:r>
          </w:p>
          <w:p w14:paraId="2340784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B5248B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ustomer = Customer("John", "Maple Street", "john.smith@gmail.com")</w:t>
            </w:r>
          </w:p>
          <w:p w14:paraId="1EBBFB3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quipment = Equipment("Treadmill")</w:t>
            </w:r>
          </w:p>
          <w:p w14:paraId="2CA1D82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ainer = Trainer("Peter")</w:t>
            </w:r>
          </w:p>
          <w:p w14:paraId="57EF3D1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subscription = Subscription("14.05.2020", 1, 1, 1)</w:t>
            </w:r>
          </w:p>
          <w:p w14:paraId="1006A5A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lan = ExercisePlan(1, 1, 20)</w:t>
            </w:r>
          </w:p>
          <w:p w14:paraId="6A0D771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19DB5F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ym = Gym()</w:t>
            </w:r>
          </w:p>
          <w:p w14:paraId="3A5BC3E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6D77BE6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ym.add_customer(customer)</w:t>
            </w:r>
          </w:p>
          <w:p w14:paraId="25D0397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ym.add_equipment(equipment)</w:t>
            </w:r>
          </w:p>
          <w:p w14:paraId="4038EE4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ym.add_trainer(trainer)</w:t>
            </w:r>
          </w:p>
          <w:p w14:paraId="631A238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ym.add_plan(plan)</w:t>
            </w:r>
          </w:p>
          <w:p w14:paraId="7CD12CE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ym.add_subscription(subscription)</w:t>
            </w:r>
          </w:p>
          <w:p w14:paraId="7FB3C133" w14:textId="77777777" w:rsidR="00CC68A5" w:rsidRDefault="00CC68A5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2E07BF5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ustomer.get_next_id())</w:t>
            </w:r>
          </w:p>
          <w:p w14:paraId="7A43F8D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CAD5B1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gym.subscription_info(1))</w:t>
            </w:r>
          </w:p>
        </w:tc>
      </w:tr>
      <w:tr w:rsidR="00CC68A5" w14:paraId="2B4EF146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B2D981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CC68A5" w14:paraId="5D187C7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E8AC1E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7C3C981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ubscription &lt;1&gt; on 14.05.2020</w:t>
            </w:r>
          </w:p>
          <w:p w14:paraId="3BA3DC3C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ustomer &lt;1&gt; John; Address: Maple Street; Email: john.smith@gmail.com</w:t>
            </w:r>
          </w:p>
          <w:p w14:paraId="1844CC0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rainer &lt;1&gt; Peter</w:t>
            </w:r>
          </w:p>
          <w:p w14:paraId="2254076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quipment &lt;1&gt; Treadmill</w:t>
            </w:r>
          </w:p>
          <w:p w14:paraId="0CACD29D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Plan &lt;1&gt; with duration 20 minutes</w:t>
            </w:r>
          </w:p>
        </w:tc>
      </w:tr>
    </w:tbl>
    <w:p w14:paraId="592EBD29" w14:textId="51658AA2" w:rsidR="00640502" w:rsidRPr="00CC68A5" w:rsidRDefault="00640502" w:rsidP="00CC68A5"/>
    <w:sectPr w:rsidR="00640502" w:rsidRPr="00CC68A5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8190C4" w14:textId="77777777" w:rsidR="0028644F" w:rsidRDefault="0028644F" w:rsidP="008068A2">
      <w:pPr>
        <w:spacing w:after="0" w:line="240" w:lineRule="auto"/>
      </w:pPr>
      <w:r>
        <w:separator/>
      </w:r>
    </w:p>
  </w:endnote>
  <w:endnote w:type="continuationSeparator" w:id="0">
    <w:p w14:paraId="1E57E07A" w14:textId="77777777" w:rsidR="0028644F" w:rsidRDefault="0028644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1022A8" w14:textId="77777777" w:rsidR="0028644F" w:rsidRDefault="0028644F" w:rsidP="008068A2">
      <w:pPr>
        <w:spacing w:after="0" w:line="240" w:lineRule="auto"/>
      </w:pPr>
      <w:r>
        <w:separator/>
      </w:r>
    </w:p>
  </w:footnote>
  <w:footnote w:type="continuationSeparator" w:id="0">
    <w:p w14:paraId="66922409" w14:textId="77777777" w:rsidR="0028644F" w:rsidRDefault="0028644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37CF2"/>
    <w:multiLevelType w:val="hybridMultilevel"/>
    <w:tmpl w:val="30A0E5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0F3934"/>
    <w:multiLevelType w:val="hybridMultilevel"/>
    <w:tmpl w:val="84869C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804F6"/>
    <w:multiLevelType w:val="hybridMultilevel"/>
    <w:tmpl w:val="E0E426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AD111F"/>
    <w:multiLevelType w:val="hybridMultilevel"/>
    <w:tmpl w:val="EE68B5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8E251A"/>
    <w:multiLevelType w:val="hybridMultilevel"/>
    <w:tmpl w:val="204EB1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8F6DFD"/>
    <w:multiLevelType w:val="hybridMultilevel"/>
    <w:tmpl w:val="8758C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BD5AB4"/>
    <w:multiLevelType w:val="hybridMultilevel"/>
    <w:tmpl w:val="BC5CBF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8869784">
    <w:abstractNumId w:val="1"/>
  </w:num>
  <w:num w:numId="2" w16cid:durableId="13593561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03188171">
    <w:abstractNumId w:val="2"/>
  </w:num>
  <w:num w:numId="4" w16cid:durableId="304891528">
    <w:abstractNumId w:val="6"/>
  </w:num>
  <w:num w:numId="5" w16cid:durableId="2087067912">
    <w:abstractNumId w:val="7"/>
  </w:num>
  <w:num w:numId="6" w16cid:durableId="317072949">
    <w:abstractNumId w:val="0"/>
  </w:num>
  <w:num w:numId="7" w16cid:durableId="85349184">
    <w:abstractNumId w:val="4"/>
  </w:num>
  <w:num w:numId="8" w16cid:durableId="228999486">
    <w:abstractNumId w:val="5"/>
  </w:num>
  <w:num w:numId="9" w16cid:durableId="775054842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LY0NTEzNTAwN7NU0lEKTi0uzszPAykwqgUAiNInS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2244"/>
    <w:rsid w:val="00103906"/>
    <w:rsid w:val="001275B9"/>
    <w:rsid w:val="00131DEE"/>
    <w:rsid w:val="001410D8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67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8644F"/>
    <w:rsid w:val="002A2D2D"/>
    <w:rsid w:val="002C539D"/>
    <w:rsid w:val="002C71C6"/>
    <w:rsid w:val="002D07CA"/>
    <w:rsid w:val="002E3033"/>
    <w:rsid w:val="00305122"/>
    <w:rsid w:val="003230CF"/>
    <w:rsid w:val="0033212E"/>
    <w:rsid w:val="0033490F"/>
    <w:rsid w:val="0034114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6614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2D06"/>
    <w:rsid w:val="004C6FC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2F76"/>
    <w:rsid w:val="005439C9"/>
    <w:rsid w:val="00553B24"/>
    <w:rsid w:val="00553CCB"/>
    <w:rsid w:val="00561137"/>
    <w:rsid w:val="00562349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906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0A4E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C6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3BC0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6AA4"/>
    <w:rsid w:val="00A9033B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049"/>
    <w:rsid w:val="00B2472A"/>
    <w:rsid w:val="00B31D76"/>
    <w:rsid w:val="00B567F6"/>
    <w:rsid w:val="00B56DF3"/>
    <w:rsid w:val="00B57A5C"/>
    <w:rsid w:val="00B6185B"/>
    <w:rsid w:val="00B638EB"/>
    <w:rsid w:val="00B63DED"/>
    <w:rsid w:val="00B753E7"/>
    <w:rsid w:val="00B86AF3"/>
    <w:rsid w:val="00B90CAE"/>
    <w:rsid w:val="00B9309B"/>
    <w:rsid w:val="00BA1F40"/>
    <w:rsid w:val="00BA4820"/>
    <w:rsid w:val="00BB05FA"/>
    <w:rsid w:val="00BB2CD7"/>
    <w:rsid w:val="00BB5B10"/>
    <w:rsid w:val="00BC56D6"/>
    <w:rsid w:val="00BE399E"/>
    <w:rsid w:val="00BE75DE"/>
    <w:rsid w:val="00BF1775"/>
    <w:rsid w:val="00BF201D"/>
    <w:rsid w:val="00BF6470"/>
    <w:rsid w:val="00C03C5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68A5"/>
    <w:rsid w:val="00CD5181"/>
    <w:rsid w:val="00CD7485"/>
    <w:rsid w:val="00CE2360"/>
    <w:rsid w:val="00CE236C"/>
    <w:rsid w:val="00CF0047"/>
    <w:rsid w:val="00D22895"/>
    <w:rsid w:val="00D3404A"/>
    <w:rsid w:val="00D3602F"/>
    <w:rsid w:val="00D4354E"/>
    <w:rsid w:val="00D43F69"/>
    <w:rsid w:val="00D50F79"/>
    <w:rsid w:val="00D73957"/>
    <w:rsid w:val="00D8395C"/>
    <w:rsid w:val="00D910AA"/>
    <w:rsid w:val="00DA028F"/>
    <w:rsid w:val="00DB12A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62"/>
    <w:rsid w:val="00E17373"/>
    <w:rsid w:val="00E24C6A"/>
    <w:rsid w:val="00E25811"/>
    <w:rsid w:val="00E32F85"/>
    <w:rsid w:val="00E36FD8"/>
    <w:rsid w:val="00E37380"/>
    <w:rsid w:val="00E465C4"/>
    <w:rsid w:val="00E56D5A"/>
    <w:rsid w:val="00E63F64"/>
    <w:rsid w:val="00E74623"/>
    <w:rsid w:val="00E80E3D"/>
    <w:rsid w:val="00E86D42"/>
    <w:rsid w:val="00E870B8"/>
    <w:rsid w:val="00E92C58"/>
    <w:rsid w:val="00EA1019"/>
    <w:rsid w:val="00EA3B29"/>
    <w:rsid w:val="00EB7421"/>
    <w:rsid w:val="00EC36F5"/>
    <w:rsid w:val="00EC5A4D"/>
    <w:rsid w:val="00EC6CFB"/>
    <w:rsid w:val="00ED0322"/>
    <w:rsid w:val="00ED0DEA"/>
    <w:rsid w:val="00ED34ED"/>
    <w:rsid w:val="00ED73C4"/>
    <w:rsid w:val="00F20B48"/>
    <w:rsid w:val="00F258BA"/>
    <w:rsid w:val="00F27E9C"/>
    <w:rsid w:val="00F41F41"/>
    <w:rsid w:val="00F46918"/>
    <w:rsid w:val="00F46DDE"/>
    <w:rsid w:val="00F57EC4"/>
    <w:rsid w:val="00F655ED"/>
    <w:rsid w:val="00F7033C"/>
    <w:rsid w:val="00F96D0D"/>
    <w:rsid w:val="00F976AD"/>
    <w:rsid w:val="00FA6461"/>
    <w:rsid w:val="00FB21F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2431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64/python-oop-february-2023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96B65EA-F8CA-46B3-A66B-8BC66FDCA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9</TotalTime>
  <Pages>1</Pages>
  <Words>2112</Words>
  <Characters>12041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Attributes and Methods</vt:lpstr>
    </vt:vector>
  </TitlesOfParts>
  <Company>SoftUni – https://about.softuni.bg</Company>
  <LinksUpToDate>false</LinksUpToDate>
  <CharactersWithSpaces>14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Attributes and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8</cp:revision>
  <cp:lastPrinted>2015-10-26T22:35:00Z</cp:lastPrinted>
  <dcterms:created xsi:type="dcterms:W3CDTF">2019-11-12T12:29:00Z</dcterms:created>
  <dcterms:modified xsi:type="dcterms:W3CDTF">2022-12-07T13:5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f60e5b6000b0517ab17516e47910e80e35d9764796be5f0bd182955ef8ba12a8</vt:lpwstr>
  </property>
</Properties>
</file>